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4C93" w:rsidRPr="00FD50F9" w:rsidRDefault="00715DDF" w:rsidP="00094C93">
      <w:pPr>
        <w:shd w:val="clear" w:color="auto" w:fill="FFFFFF"/>
        <w:spacing w:before="100" w:beforeAutospacing="1" w:after="100" w:afterAutospacing="1" w:line="240" w:lineRule="auto"/>
        <w:jc w:val="center"/>
        <w:rPr>
          <w:rFonts w:eastAsia="Times New Roman" w:cs="Helvetica"/>
          <w:b/>
          <w:sz w:val="36"/>
          <w:szCs w:val="36"/>
        </w:rPr>
      </w:pPr>
      <w:r>
        <w:rPr>
          <w:rFonts w:eastAsia="Times New Roman" w:cs="Helvetica"/>
          <w:b/>
          <w:sz w:val="36"/>
          <w:szCs w:val="36"/>
        </w:rPr>
        <w:t>User Interface Design Document</w:t>
      </w:r>
    </w:p>
    <w:p w:rsidR="00094C93" w:rsidRPr="00155C2C" w:rsidRDefault="00094C93" w:rsidP="00094C93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urpose:</w:t>
      </w:r>
    </w:p>
    <w:p w:rsidR="00094C93" w:rsidRDefault="00094C93" w:rsidP="00094C93">
      <w:pPr>
        <w:jc w:val="both"/>
      </w:pPr>
      <w:r w:rsidRPr="00155C2C">
        <w:t>This documen</w:t>
      </w:r>
      <w:r>
        <w:t>t defines the PartyG</w:t>
      </w:r>
      <w:r w:rsidRPr="00155C2C">
        <w:t xml:space="preserve">uard </w:t>
      </w:r>
      <w:r w:rsidR="001E6F9B">
        <w:t>web</w:t>
      </w:r>
      <w:r w:rsidRPr="00155C2C">
        <w:t xml:space="preserve"> application graphical interface design.</w:t>
      </w:r>
    </w:p>
    <w:p w:rsidR="00094C93" w:rsidRPr="00740F9B" w:rsidRDefault="00094C93" w:rsidP="00094C93">
      <w:pPr>
        <w:rPr>
          <w:b/>
          <w:sz w:val="28"/>
          <w:szCs w:val="28"/>
          <w:u w:val="single"/>
        </w:rPr>
      </w:pPr>
      <w:r w:rsidRPr="00740F9B">
        <w:rPr>
          <w:b/>
          <w:sz w:val="28"/>
          <w:szCs w:val="28"/>
          <w:u w:val="single"/>
        </w:rPr>
        <w:t>Scope:</w:t>
      </w:r>
    </w:p>
    <w:p w:rsidR="00094C93" w:rsidRPr="00740F9B" w:rsidRDefault="001E6F9B" w:rsidP="001E6F9B">
      <w:pPr>
        <w:jc w:val="both"/>
      </w:pPr>
      <w:r>
        <w:t xml:space="preserve">The primary </w:t>
      </w:r>
      <w:r w:rsidR="00094C93" w:rsidRPr="00740F9B">
        <w:t>purpose of this document is to present the design approach for the gra</w:t>
      </w:r>
      <w:r w:rsidR="00094C93">
        <w:t>phical user interface of PartyG</w:t>
      </w:r>
      <w:r w:rsidR="00094C93" w:rsidRPr="00740F9B">
        <w:t xml:space="preserve">uard </w:t>
      </w:r>
      <w:r>
        <w:t>web</w:t>
      </w:r>
      <w:r w:rsidR="00094C93" w:rsidRPr="00740F9B">
        <w:t xml:space="preserve"> application.</w:t>
      </w:r>
    </w:p>
    <w:p w:rsidR="00094C93" w:rsidRDefault="00094C93" w:rsidP="001E6F9B">
      <w:pPr>
        <w:jc w:val="both"/>
      </w:pPr>
      <w:r w:rsidRPr="00740F9B">
        <w:t>The primary intended a</w:t>
      </w:r>
      <w:r w:rsidR="001E6F9B">
        <w:t>udience of this document are website designers and website</w:t>
      </w:r>
      <w:r>
        <w:t xml:space="preserve"> </w:t>
      </w:r>
      <w:r w:rsidRPr="00740F9B">
        <w:t>developers. The document intents to provide</w:t>
      </w:r>
      <w:r>
        <w:t xml:space="preserve"> the members of the PartyGuard </w:t>
      </w:r>
      <w:r w:rsidRPr="00740F9B">
        <w:t>project a unified view of the technical details of the syst</w:t>
      </w:r>
      <w:r>
        <w:t xml:space="preserve">em design to be followed during </w:t>
      </w:r>
      <w:r w:rsidRPr="00740F9B">
        <w:t xml:space="preserve">the development of the respective application. The </w:t>
      </w:r>
      <w:r>
        <w:t xml:space="preserve">document may need to be updated </w:t>
      </w:r>
      <w:r w:rsidRPr="00740F9B">
        <w:t>later to incorporate possible changes during development.</w:t>
      </w:r>
    </w:p>
    <w:p w:rsidR="00094C93" w:rsidRDefault="00094C93" w:rsidP="00094C93">
      <w:pPr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aphical User Interface</w:t>
      </w:r>
    </w:p>
    <w:p w:rsidR="00094C93" w:rsidRPr="00B41726" w:rsidRDefault="00B41726" w:rsidP="00B41726">
      <w:pPr>
        <w:jc w:val="both"/>
      </w:pPr>
      <w:r>
        <w:rPr>
          <w:b/>
          <w:sz w:val="28"/>
          <w:szCs w:val="28"/>
          <w:u w:val="single"/>
        </w:rPr>
        <w:t>Guest</w:t>
      </w:r>
      <w:r w:rsidR="00094C93" w:rsidRPr="001B5AC2">
        <w:rPr>
          <w:b/>
          <w:sz w:val="28"/>
          <w:szCs w:val="28"/>
          <w:u w:val="single"/>
        </w:rPr>
        <w:t xml:space="preserve"> User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174B3598" wp14:editId="4F0B5909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1726" w:rsidRDefault="00B41726" w:rsidP="00B41726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Home page</w:t>
      </w:r>
    </w:p>
    <w:p w:rsidR="00B41726" w:rsidRPr="000268A2" w:rsidRDefault="00B41726" w:rsidP="00B41726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the user </w:t>
      </w:r>
      <w:r w:rsidR="00E5010D">
        <w:t xml:space="preserve">view basic details of the </w:t>
      </w:r>
      <w:r w:rsidR="00917061">
        <w:t xml:space="preserve">party guard web </w:t>
      </w:r>
      <w:r w:rsidR="00E5010D">
        <w:t xml:space="preserve">application </w:t>
      </w:r>
    </w:p>
    <w:p w:rsidR="00B41726" w:rsidRDefault="00B41726" w:rsidP="00B41726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B41726" w:rsidRDefault="00E5010D" w:rsidP="00B41726">
      <w:pPr>
        <w:pStyle w:val="ListParagraph"/>
        <w:numPr>
          <w:ilvl w:val="0"/>
          <w:numId w:val="1"/>
        </w:numPr>
        <w:jc w:val="both"/>
      </w:pPr>
      <w:r>
        <w:t>Guest users can enter his email and name and request a quote.</w:t>
      </w:r>
    </w:p>
    <w:p w:rsidR="00E5010D" w:rsidRDefault="00E5010D" w:rsidP="00B41726">
      <w:pPr>
        <w:pStyle w:val="ListParagraph"/>
        <w:numPr>
          <w:ilvl w:val="0"/>
          <w:numId w:val="1"/>
        </w:numPr>
        <w:jc w:val="both"/>
      </w:pPr>
      <w:r>
        <w:t>Guest users can also navigate to About us, Contact us, FAQs, How it works pages.</w:t>
      </w:r>
    </w:p>
    <w:p w:rsidR="00CB1639" w:rsidRDefault="00CB1639" w:rsidP="00B41726">
      <w:pPr>
        <w:pStyle w:val="ListParagraph"/>
        <w:numPr>
          <w:ilvl w:val="0"/>
          <w:numId w:val="1"/>
        </w:numPr>
        <w:jc w:val="both"/>
      </w:pPr>
      <w:r>
        <w:lastRenderedPageBreak/>
        <w:t>Guest user can navigate to download page to download mobile app.</w:t>
      </w:r>
    </w:p>
    <w:p w:rsidR="00B41726" w:rsidRDefault="00B41726" w:rsidP="00B41726">
      <w:pPr>
        <w:jc w:val="both"/>
      </w:pPr>
    </w:p>
    <w:p w:rsidR="00B87178" w:rsidRPr="00B87178" w:rsidRDefault="00B87178" w:rsidP="00B41726">
      <w:pPr>
        <w:jc w:val="both"/>
        <w:rPr>
          <w:b/>
          <w:sz w:val="28"/>
        </w:rPr>
      </w:pPr>
      <w:r w:rsidRPr="00B87178">
        <w:rPr>
          <w:b/>
          <w:sz w:val="28"/>
        </w:rPr>
        <w:t>About Us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1297FE9E" wp14:editId="40498D82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7178" w:rsidRDefault="00B87178" w:rsidP="00B87178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About Us</w:t>
      </w:r>
    </w:p>
    <w:p w:rsidR="00B87178" w:rsidRPr="000268A2" w:rsidRDefault="00B87178" w:rsidP="00B87178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the user to </w:t>
      </w:r>
      <w:r>
        <w:t>know the details of the PartyGuard application founders.</w:t>
      </w:r>
    </w:p>
    <w:p w:rsidR="00B87178" w:rsidRDefault="00B87178" w:rsidP="00B87178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B87178" w:rsidRDefault="00B87178" w:rsidP="00B87178">
      <w:pPr>
        <w:pStyle w:val="ListParagraph"/>
        <w:numPr>
          <w:ilvl w:val="0"/>
          <w:numId w:val="2"/>
        </w:numPr>
        <w:jc w:val="both"/>
      </w:pPr>
      <w:r>
        <w:t>User can navigate to other pages on navbar.</w:t>
      </w:r>
    </w:p>
    <w:p w:rsidR="00B87178" w:rsidRDefault="00B87178" w:rsidP="00B87178">
      <w:pPr>
        <w:jc w:val="both"/>
      </w:pPr>
    </w:p>
    <w:p w:rsidR="00B87178" w:rsidRDefault="00B87178" w:rsidP="00B87178">
      <w:pPr>
        <w:jc w:val="both"/>
      </w:pPr>
    </w:p>
    <w:p w:rsidR="00B87178" w:rsidRDefault="00B87178" w:rsidP="00B87178">
      <w:pPr>
        <w:jc w:val="both"/>
      </w:pPr>
    </w:p>
    <w:p w:rsidR="00B87178" w:rsidRDefault="00B87178" w:rsidP="00B87178">
      <w:pPr>
        <w:jc w:val="both"/>
      </w:pPr>
    </w:p>
    <w:p w:rsidR="00B87178" w:rsidRDefault="00B87178" w:rsidP="00B87178">
      <w:pPr>
        <w:jc w:val="both"/>
      </w:pPr>
    </w:p>
    <w:p w:rsidR="00B87178" w:rsidRDefault="00B87178" w:rsidP="00B87178">
      <w:pPr>
        <w:jc w:val="both"/>
      </w:pPr>
    </w:p>
    <w:p w:rsidR="00B87178" w:rsidRDefault="00B87178" w:rsidP="00B87178">
      <w:pPr>
        <w:jc w:val="both"/>
      </w:pPr>
    </w:p>
    <w:p w:rsidR="00B87178" w:rsidRDefault="00B87178" w:rsidP="00B87178">
      <w:pPr>
        <w:jc w:val="both"/>
      </w:pPr>
    </w:p>
    <w:p w:rsidR="00B87178" w:rsidRDefault="00B87178" w:rsidP="00B87178">
      <w:pPr>
        <w:jc w:val="both"/>
      </w:pPr>
    </w:p>
    <w:p w:rsidR="00B87178" w:rsidRPr="0047528A" w:rsidRDefault="00B87178" w:rsidP="00B41726">
      <w:pPr>
        <w:jc w:val="both"/>
        <w:rPr>
          <w:b/>
        </w:rPr>
      </w:pPr>
      <w:r w:rsidRPr="00B87178">
        <w:rPr>
          <w:b/>
        </w:rPr>
        <w:lastRenderedPageBreak/>
        <w:t>How it Works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751F9D60" wp14:editId="79DA7A87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28A" w:rsidRDefault="0047528A" w:rsidP="0047528A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How it Works</w:t>
      </w:r>
    </w:p>
    <w:p w:rsidR="0047528A" w:rsidRPr="000268A2" w:rsidRDefault="0047528A" w:rsidP="0047528A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>Page allows the user to details like how he can use this application</w:t>
      </w:r>
    </w:p>
    <w:p w:rsidR="0047528A" w:rsidRDefault="0047528A" w:rsidP="0047528A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47528A" w:rsidRDefault="0047528A" w:rsidP="0047528A">
      <w:pPr>
        <w:pStyle w:val="ListParagraph"/>
        <w:numPr>
          <w:ilvl w:val="0"/>
          <w:numId w:val="4"/>
        </w:numPr>
        <w:jc w:val="both"/>
      </w:pPr>
      <w:r>
        <w:t>User can navigate to other pages on navbar.</w:t>
      </w:r>
    </w:p>
    <w:p w:rsidR="0047528A" w:rsidRDefault="0047528A" w:rsidP="00B41726">
      <w:pPr>
        <w:jc w:val="both"/>
      </w:pPr>
    </w:p>
    <w:p w:rsidR="00D24A1B" w:rsidRDefault="00D24A1B" w:rsidP="00B41726">
      <w:pPr>
        <w:jc w:val="both"/>
      </w:pPr>
    </w:p>
    <w:p w:rsidR="00D24A1B" w:rsidRDefault="00D24A1B" w:rsidP="00B41726">
      <w:pPr>
        <w:jc w:val="both"/>
      </w:pPr>
    </w:p>
    <w:p w:rsidR="00D24A1B" w:rsidRDefault="00D24A1B" w:rsidP="00B41726">
      <w:pPr>
        <w:jc w:val="both"/>
      </w:pPr>
    </w:p>
    <w:p w:rsidR="00D24A1B" w:rsidRDefault="00D24A1B" w:rsidP="00B41726">
      <w:pPr>
        <w:jc w:val="both"/>
      </w:pPr>
    </w:p>
    <w:p w:rsidR="00D24A1B" w:rsidRDefault="00D24A1B" w:rsidP="00B41726">
      <w:pPr>
        <w:jc w:val="both"/>
      </w:pPr>
    </w:p>
    <w:p w:rsidR="00D24A1B" w:rsidRDefault="00D24A1B" w:rsidP="00B41726">
      <w:pPr>
        <w:jc w:val="both"/>
      </w:pPr>
    </w:p>
    <w:p w:rsidR="00D24A1B" w:rsidRDefault="00D24A1B" w:rsidP="00B41726">
      <w:pPr>
        <w:jc w:val="both"/>
      </w:pPr>
    </w:p>
    <w:p w:rsidR="00D24A1B" w:rsidRDefault="00D24A1B" w:rsidP="00B41726">
      <w:pPr>
        <w:jc w:val="both"/>
      </w:pPr>
    </w:p>
    <w:p w:rsidR="00D24A1B" w:rsidRDefault="00D24A1B" w:rsidP="00B41726">
      <w:pPr>
        <w:jc w:val="both"/>
      </w:pPr>
    </w:p>
    <w:p w:rsidR="00D24A1B" w:rsidRDefault="00D24A1B" w:rsidP="00B41726">
      <w:pPr>
        <w:jc w:val="both"/>
      </w:pPr>
    </w:p>
    <w:p w:rsidR="00D24A1B" w:rsidRDefault="00D24A1B" w:rsidP="00B41726">
      <w:pPr>
        <w:jc w:val="both"/>
      </w:pPr>
    </w:p>
    <w:p w:rsidR="00D24A1B" w:rsidRPr="00D24A1B" w:rsidRDefault="00D24A1B" w:rsidP="00B41726">
      <w:pPr>
        <w:jc w:val="both"/>
        <w:rPr>
          <w:b/>
        </w:rPr>
      </w:pPr>
      <w:r w:rsidRPr="00D24A1B">
        <w:rPr>
          <w:b/>
        </w:rPr>
        <w:lastRenderedPageBreak/>
        <w:t>FAQs Page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174DA636" wp14:editId="66F2C38B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4A1B" w:rsidRDefault="00D24A1B" w:rsidP="00D24A1B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FAQs</w:t>
      </w:r>
    </w:p>
    <w:p w:rsidR="00D24A1B" w:rsidRPr="000268A2" w:rsidRDefault="00D24A1B" w:rsidP="00D24A1B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the user to </w:t>
      </w:r>
      <w:r>
        <w:t>most frequently asked questions</w:t>
      </w:r>
    </w:p>
    <w:p w:rsidR="00D24A1B" w:rsidRDefault="00D24A1B" w:rsidP="00D24A1B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D24A1B" w:rsidRDefault="00D24A1B" w:rsidP="00D24A1B">
      <w:pPr>
        <w:pStyle w:val="ListParagraph"/>
        <w:numPr>
          <w:ilvl w:val="0"/>
          <w:numId w:val="5"/>
        </w:numPr>
        <w:jc w:val="both"/>
      </w:pPr>
      <w:r>
        <w:t>User can navigate to other pages on navbar.</w:t>
      </w:r>
    </w:p>
    <w:p w:rsidR="00D24A1B" w:rsidRDefault="00D24A1B" w:rsidP="00B41726">
      <w:pPr>
        <w:jc w:val="both"/>
      </w:pPr>
    </w:p>
    <w:p w:rsidR="00D24A1B" w:rsidRDefault="00D24A1B" w:rsidP="00B41726">
      <w:pPr>
        <w:jc w:val="both"/>
      </w:pPr>
    </w:p>
    <w:p w:rsidR="00B41726" w:rsidRDefault="00B41726" w:rsidP="00B41726">
      <w:pPr>
        <w:jc w:val="both"/>
      </w:pPr>
    </w:p>
    <w:p w:rsidR="00C34F96" w:rsidRDefault="00C34F96" w:rsidP="00B41726">
      <w:pPr>
        <w:jc w:val="both"/>
      </w:pPr>
    </w:p>
    <w:p w:rsidR="00C34F96" w:rsidRDefault="00C34F96" w:rsidP="00B41726">
      <w:pPr>
        <w:jc w:val="both"/>
      </w:pPr>
    </w:p>
    <w:p w:rsidR="00C34F96" w:rsidRDefault="00C34F96" w:rsidP="00B41726">
      <w:pPr>
        <w:jc w:val="both"/>
      </w:pPr>
    </w:p>
    <w:p w:rsidR="00C34F96" w:rsidRDefault="00C34F96" w:rsidP="00B41726">
      <w:pPr>
        <w:jc w:val="both"/>
      </w:pPr>
    </w:p>
    <w:p w:rsidR="00C34F96" w:rsidRDefault="00C34F96" w:rsidP="00B41726">
      <w:pPr>
        <w:jc w:val="both"/>
      </w:pPr>
    </w:p>
    <w:p w:rsidR="00C34F96" w:rsidRDefault="00C34F96" w:rsidP="00B41726">
      <w:pPr>
        <w:jc w:val="both"/>
      </w:pPr>
    </w:p>
    <w:p w:rsidR="00C34F96" w:rsidRDefault="00C34F96" w:rsidP="00B41726">
      <w:pPr>
        <w:jc w:val="both"/>
      </w:pPr>
    </w:p>
    <w:p w:rsidR="00C34F96" w:rsidRDefault="00C34F96" w:rsidP="00B41726">
      <w:pPr>
        <w:jc w:val="both"/>
      </w:pPr>
    </w:p>
    <w:p w:rsidR="00C34F96" w:rsidRDefault="00C34F96" w:rsidP="00B41726">
      <w:pPr>
        <w:jc w:val="both"/>
      </w:pPr>
    </w:p>
    <w:p w:rsidR="00C34F96" w:rsidRPr="00C34F96" w:rsidRDefault="00C34F96" w:rsidP="00B41726">
      <w:pPr>
        <w:jc w:val="both"/>
        <w:rPr>
          <w:b/>
          <w:sz w:val="28"/>
        </w:rPr>
      </w:pPr>
      <w:r w:rsidRPr="00C34F96">
        <w:rPr>
          <w:b/>
          <w:sz w:val="28"/>
        </w:rPr>
        <w:lastRenderedPageBreak/>
        <w:t>Login Page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1BD42FA1" wp14:editId="7E1ABD62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8DF" w:rsidRDefault="003F08DF" w:rsidP="003F08DF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 w:rsidRPr="0069373C">
        <w:t>User Login</w:t>
      </w:r>
    </w:p>
    <w:p w:rsidR="003F08DF" w:rsidRPr="000268A2" w:rsidRDefault="003F08DF" w:rsidP="003F08DF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the user to login, create a new </w:t>
      </w:r>
      <w:r>
        <w:t xml:space="preserve">Guard </w:t>
      </w:r>
      <w:r>
        <w:t>account and reset password</w:t>
      </w:r>
    </w:p>
    <w:p w:rsidR="003F08DF" w:rsidRDefault="003F08DF" w:rsidP="003F08DF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3F08DF" w:rsidRDefault="003F08DF" w:rsidP="003F08DF">
      <w:pPr>
        <w:pStyle w:val="ListParagraph"/>
        <w:numPr>
          <w:ilvl w:val="0"/>
          <w:numId w:val="6"/>
        </w:numPr>
        <w:jc w:val="both"/>
      </w:pPr>
      <w:r>
        <w:t xml:space="preserve">Registered users can login to the application by entering valid details (E- mail, Password), and the successful login will direct the user to </w:t>
      </w:r>
      <w:r w:rsidR="00416B4B">
        <w:t>their respective profile pages.</w:t>
      </w:r>
    </w:p>
    <w:p w:rsidR="003F08DF" w:rsidRDefault="003F08DF" w:rsidP="003F08DF">
      <w:pPr>
        <w:pStyle w:val="ListParagraph"/>
        <w:numPr>
          <w:ilvl w:val="0"/>
          <w:numId w:val="6"/>
        </w:numPr>
        <w:jc w:val="both"/>
      </w:pPr>
      <w:r>
        <w:t>The Page directs the user to re</w:t>
      </w:r>
      <w:r w:rsidR="00416B4B">
        <w:t xml:space="preserve">set Password through Forgot </w:t>
      </w:r>
      <w:r>
        <w:t xml:space="preserve">Password? Link, if the user forgets her password            </w:t>
      </w:r>
    </w:p>
    <w:p w:rsidR="003F08DF" w:rsidRDefault="003F08DF" w:rsidP="003F08DF">
      <w:pPr>
        <w:pStyle w:val="ListParagraph"/>
        <w:numPr>
          <w:ilvl w:val="0"/>
          <w:numId w:val="6"/>
        </w:numPr>
        <w:jc w:val="both"/>
      </w:pPr>
      <w:r>
        <w:t xml:space="preserve">A new </w:t>
      </w:r>
      <w:r w:rsidR="00416B4B">
        <w:t xml:space="preserve">Guard </w:t>
      </w:r>
      <w:r>
        <w:t xml:space="preserve">user can register through </w:t>
      </w:r>
      <w:r w:rsidR="00416B4B">
        <w:t>Register as Guard</w:t>
      </w:r>
      <w:r>
        <w:t xml:space="preserve"> Button</w:t>
      </w:r>
    </w:p>
    <w:p w:rsidR="003F08DF" w:rsidRDefault="003F08DF" w:rsidP="00B41726">
      <w:pPr>
        <w:jc w:val="both"/>
      </w:pPr>
    </w:p>
    <w:p w:rsidR="00652B6C" w:rsidRDefault="00652B6C" w:rsidP="00B41726">
      <w:pPr>
        <w:jc w:val="both"/>
      </w:pPr>
    </w:p>
    <w:p w:rsidR="00652B6C" w:rsidRDefault="00652B6C" w:rsidP="00B41726">
      <w:pPr>
        <w:jc w:val="both"/>
      </w:pPr>
    </w:p>
    <w:p w:rsidR="00652B6C" w:rsidRDefault="00652B6C" w:rsidP="00B41726">
      <w:pPr>
        <w:jc w:val="both"/>
      </w:pPr>
    </w:p>
    <w:p w:rsidR="00652B6C" w:rsidRDefault="00652B6C" w:rsidP="00B41726">
      <w:pPr>
        <w:jc w:val="both"/>
      </w:pPr>
    </w:p>
    <w:p w:rsidR="00652B6C" w:rsidRDefault="00652B6C" w:rsidP="00B41726">
      <w:pPr>
        <w:jc w:val="both"/>
      </w:pPr>
    </w:p>
    <w:p w:rsidR="00652B6C" w:rsidRDefault="00652B6C" w:rsidP="00B41726">
      <w:pPr>
        <w:jc w:val="both"/>
      </w:pPr>
    </w:p>
    <w:p w:rsidR="00652B6C" w:rsidRDefault="00652B6C" w:rsidP="00B41726">
      <w:pPr>
        <w:jc w:val="both"/>
      </w:pPr>
    </w:p>
    <w:p w:rsidR="00652B6C" w:rsidRDefault="00652B6C" w:rsidP="00B41726">
      <w:pPr>
        <w:jc w:val="both"/>
      </w:pPr>
    </w:p>
    <w:p w:rsidR="00652B6C" w:rsidRDefault="00652B6C" w:rsidP="00B41726">
      <w:pPr>
        <w:jc w:val="both"/>
        <w:rPr>
          <w:b/>
          <w:sz w:val="28"/>
        </w:rPr>
      </w:pPr>
      <w:r w:rsidRPr="00652B6C">
        <w:rPr>
          <w:b/>
          <w:sz w:val="28"/>
        </w:rPr>
        <w:lastRenderedPageBreak/>
        <w:t>Admin Screens:</w:t>
      </w:r>
    </w:p>
    <w:p w:rsidR="00652B6C" w:rsidRPr="00652B6C" w:rsidRDefault="00652B6C" w:rsidP="00B41726">
      <w:pPr>
        <w:jc w:val="both"/>
        <w:rPr>
          <w:b/>
          <w:sz w:val="28"/>
        </w:rPr>
      </w:pPr>
      <w:r>
        <w:rPr>
          <w:b/>
          <w:sz w:val="28"/>
        </w:rPr>
        <w:t>Dashboard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030641BB" wp14:editId="0B0A4BC4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2B6C" w:rsidRDefault="00652B6C" w:rsidP="00652B6C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Admin Dashboard</w:t>
      </w:r>
    </w:p>
    <w:p w:rsidR="00652B6C" w:rsidRPr="000268A2" w:rsidRDefault="00652B6C" w:rsidP="00652B6C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the </w:t>
      </w:r>
      <w:r>
        <w:t>admin</w:t>
      </w:r>
      <w:r>
        <w:t xml:space="preserve"> to </w:t>
      </w:r>
      <w:r>
        <w:t>view primary details like customer list and updates like how many new customers registers, how much profit recorded, how many users etc.</w:t>
      </w:r>
    </w:p>
    <w:p w:rsidR="00652B6C" w:rsidRDefault="00652B6C" w:rsidP="00652B6C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652B6C" w:rsidRDefault="009F2D2E" w:rsidP="009F2D2E">
      <w:pPr>
        <w:pStyle w:val="ListParagraph"/>
        <w:numPr>
          <w:ilvl w:val="0"/>
          <w:numId w:val="7"/>
        </w:numPr>
        <w:jc w:val="both"/>
      </w:pPr>
      <w:r>
        <w:t>Admin can view all the displayed details.</w:t>
      </w:r>
    </w:p>
    <w:p w:rsidR="009F2D2E" w:rsidRDefault="009F2D2E" w:rsidP="009F2D2E">
      <w:pPr>
        <w:pStyle w:val="ListParagraph"/>
        <w:numPr>
          <w:ilvl w:val="0"/>
          <w:numId w:val="7"/>
        </w:numPr>
        <w:jc w:val="both"/>
      </w:pPr>
      <w:r>
        <w:t>Admin can navigate to Add Customer page to add new customer.</w:t>
      </w:r>
    </w:p>
    <w:p w:rsidR="009F2D2E" w:rsidRDefault="009F2D2E" w:rsidP="009F2D2E">
      <w:pPr>
        <w:pStyle w:val="ListParagraph"/>
        <w:numPr>
          <w:ilvl w:val="0"/>
          <w:numId w:val="7"/>
        </w:numPr>
        <w:jc w:val="both"/>
      </w:pPr>
      <w:r>
        <w:t>Admin can navigate to view Customer page to view/edit customer.</w:t>
      </w:r>
    </w:p>
    <w:p w:rsidR="008F11BA" w:rsidRDefault="008F11BA" w:rsidP="008F11BA">
      <w:pPr>
        <w:jc w:val="both"/>
      </w:pPr>
    </w:p>
    <w:p w:rsidR="008F11BA" w:rsidRDefault="008F11BA" w:rsidP="008F11BA">
      <w:pPr>
        <w:jc w:val="both"/>
      </w:pPr>
    </w:p>
    <w:p w:rsidR="008F11BA" w:rsidRDefault="008F11BA" w:rsidP="008F11BA">
      <w:pPr>
        <w:jc w:val="both"/>
      </w:pPr>
    </w:p>
    <w:p w:rsidR="008F11BA" w:rsidRDefault="008F11BA" w:rsidP="008F11BA">
      <w:pPr>
        <w:jc w:val="both"/>
      </w:pPr>
    </w:p>
    <w:p w:rsidR="008F11BA" w:rsidRDefault="008F11BA" w:rsidP="008F11BA">
      <w:pPr>
        <w:jc w:val="both"/>
      </w:pPr>
    </w:p>
    <w:p w:rsidR="008F11BA" w:rsidRDefault="008F11BA" w:rsidP="008F11BA">
      <w:pPr>
        <w:jc w:val="both"/>
      </w:pPr>
    </w:p>
    <w:p w:rsidR="008F11BA" w:rsidRDefault="008F11BA" w:rsidP="008F11BA">
      <w:pPr>
        <w:jc w:val="both"/>
      </w:pPr>
    </w:p>
    <w:p w:rsidR="008F11BA" w:rsidRDefault="008F11BA" w:rsidP="008F11BA">
      <w:pPr>
        <w:jc w:val="both"/>
      </w:pPr>
    </w:p>
    <w:p w:rsidR="008F11BA" w:rsidRPr="008F11BA" w:rsidRDefault="008F11BA" w:rsidP="008F11BA">
      <w:pPr>
        <w:jc w:val="both"/>
        <w:rPr>
          <w:b/>
        </w:rPr>
      </w:pPr>
      <w:r w:rsidRPr="008F11BA">
        <w:rPr>
          <w:b/>
        </w:rPr>
        <w:lastRenderedPageBreak/>
        <w:t>Add Customer:</w:t>
      </w:r>
    </w:p>
    <w:p w:rsidR="00B41726" w:rsidRDefault="008F11BA" w:rsidP="00B41726">
      <w:pPr>
        <w:jc w:val="both"/>
      </w:pPr>
      <w:r>
        <w:rPr>
          <w:noProof/>
        </w:rPr>
        <w:drawing>
          <wp:inline distT="0" distB="0" distL="0" distR="0" wp14:anchorId="69D06BAF" wp14:editId="200FAD55">
            <wp:extent cx="5943600" cy="3341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3899" w:rsidRDefault="007B3899" w:rsidP="007B3899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Add Customer</w:t>
      </w:r>
    </w:p>
    <w:p w:rsidR="007B3899" w:rsidRPr="000268A2" w:rsidRDefault="007B3899" w:rsidP="007B3899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the admin to </w:t>
      </w:r>
      <w:r w:rsidR="001B1804">
        <w:t>add a new customer (Fraternity) by entering all his details.</w:t>
      </w:r>
    </w:p>
    <w:p w:rsidR="007B3899" w:rsidRDefault="007B3899" w:rsidP="007B3899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7B3899" w:rsidRDefault="007B3899" w:rsidP="007B3899">
      <w:pPr>
        <w:pStyle w:val="ListParagraph"/>
        <w:numPr>
          <w:ilvl w:val="0"/>
          <w:numId w:val="8"/>
        </w:numPr>
        <w:jc w:val="both"/>
      </w:pPr>
      <w:r>
        <w:t xml:space="preserve">Admin can </w:t>
      </w:r>
      <w:r w:rsidR="001B1804">
        <w:t>select university from the drop down</w:t>
      </w:r>
      <w:r>
        <w:t>.</w:t>
      </w:r>
    </w:p>
    <w:p w:rsidR="001B1804" w:rsidRDefault="001B1804" w:rsidP="007B3899">
      <w:pPr>
        <w:pStyle w:val="ListParagraph"/>
        <w:numPr>
          <w:ilvl w:val="0"/>
          <w:numId w:val="8"/>
        </w:numPr>
        <w:jc w:val="both"/>
      </w:pPr>
      <w:r>
        <w:t>Admin can auto populate map by entering address in the address field.</w:t>
      </w:r>
    </w:p>
    <w:p w:rsidR="007B3899" w:rsidRDefault="007B3899" w:rsidP="007B3899">
      <w:pPr>
        <w:pStyle w:val="ListParagraph"/>
        <w:numPr>
          <w:ilvl w:val="0"/>
          <w:numId w:val="8"/>
        </w:numPr>
        <w:jc w:val="both"/>
      </w:pPr>
      <w:r>
        <w:t xml:space="preserve">Admin can navigate to Add </w:t>
      </w:r>
      <w:r w:rsidR="001B1804">
        <w:t>Acknowledgement</w:t>
      </w:r>
      <w:r>
        <w:t xml:space="preserve"> page </w:t>
      </w:r>
      <w:r w:rsidR="001B1804">
        <w:t>after clicking Create Account</w:t>
      </w:r>
      <w:r>
        <w:t>.</w:t>
      </w:r>
    </w:p>
    <w:p w:rsidR="001B1804" w:rsidRDefault="001B1804" w:rsidP="007B3899">
      <w:pPr>
        <w:pStyle w:val="ListParagraph"/>
        <w:numPr>
          <w:ilvl w:val="0"/>
          <w:numId w:val="8"/>
        </w:numPr>
        <w:jc w:val="both"/>
      </w:pPr>
      <w:r>
        <w:t>Admin can reset the details enters.</w:t>
      </w:r>
    </w:p>
    <w:p w:rsidR="007B3899" w:rsidRDefault="007B3899" w:rsidP="007B3899">
      <w:pPr>
        <w:pStyle w:val="ListParagraph"/>
        <w:numPr>
          <w:ilvl w:val="0"/>
          <w:numId w:val="8"/>
        </w:numPr>
        <w:jc w:val="both"/>
      </w:pPr>
      <w:r>
        <w:t>Admin can navigate to view Customer page to view/edit customer</w:t>
      </w:r>
      <w:r w:rsidR="001B1804">
        <w:t>.</w:t>
      </w:r>
    </w:p>
    <w:p w:rsidR="001B1804" w:rsidRDefault="001B1804" w:rsidP="007B3899">
      <w:pPr>
        <w:pStyle w:val="ListParagraph"/>
        <w:numPr>
          <w:ilvl w:val="0"/>
          <w:numId w:val="8"/>
        </w:numPr>
        <w:jc w:val="both"/>
      </w:pPr>
      <w:r>
        <w:t>Admin can navigate to dashboard.</w:t>
      </w:r>
    </w:p>
    <w:p w:rsidR="00144D38" w:rsidRDefault="00144D38" w:rsidP="00144D38">
      <w:pPr>
        <w:jc w:val="both"/>
      </w:pPr>
    </w:p>
    <w:p w:rsidR="00144D38" w:rsidRDefault="00144D38" w:rsidP="00144D38">
      <w:pPr>
        <w:jc w:val="both"/>
      </w:pPr>
    </w:p>
    <w:p w:rsidR="00144D38" w:rsidRDefault="00144D38" w:rsidP="00144D38">
      <w:pPr>
        <w:jc w:val="both"/>
      </w:pPr>
    </w:p>
    <w:p w:rsidR="00144D38" w:rsidRDefault="00144D38" w:rsidP="00144D38">
      <w:pPr>
        <w:jc w:val="both"/>
      </w:pPr>
    </w:p>
    <w:p w:rsidR="00144D38" w:rsidRDefault="00144D38" w:rsidP="00144D38">
      <w:pPr>
        <w:jc w:val="both"/>
      </w:pPr>
    </w:p>
    <w:p w:rsidR="00144D38" w:rsidRDefault="00144D38" w:rsidP="00144D38">
      <w:pPr>
        <w:jc w:val="both"/>
      </w:pPr>
    </w:p>
    <w:p w:rsidR="00144D38" w:rsidRDefault="00144D38" w:rsidP="00144D38">
      <w:pPr>
        <w:jc w:val="both"/>
      </w:pPr>
    </w:p>
    <w:p w:rsidR="00144D38" w:rsidRDefault="00144D38" w:rsidP="00144D38">
      <w:pPr>
        <w:jc w:val="both"/>
      </w:pPr>
    </w:p>
    <w:p w:rsidR="00144D38" w:rsidRPr="00144D38" w:rsidRDefault="00144D38" w:rsidP="00144D38">
      <w:pPr>
        <w:jc w:val="both"/>
        <w:rPr>
          <w:b/>
        </w:rPr>
      </w:pPr>
      <w:r w:rsidRPr="00144D38">
        <w:rPr>
          <w:b/>
        </w:rPr>
        <w:lastRenderedPageBreak/>
        <w:t>Add Acknowledgement:</w:t>
      </w:r>
    </w:p>
    <w:p w:rsidR="008F11BA" w:rsidRDefault="008F11BA" w:rsidP="00B41726">
      <w:pPr>
        <w:jc w:val="both"/>
      </w:pPr>
      <w:r>
        <w:rPr>
          <w:noProof/>
        </w:rPr>
        <w:drawing>
          <wp:inline distT="0" distB="0" distL="0" distR="0" wp14:anchorId="508473E3" wp14:editId="1671D819">
            <wp:extent cx="5943600" cy="33413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B5B" w:rsidRDefault="00BB6B5B" w:rsidP="00BB6B5B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 xml:space="preserve">Add </w:t>
      </w:r>
      <w:r>
        <w:t>Acknowledgement</w:t>
      </w:r>
    </w:p>
    <w:p w:rsidR="00BB6B5B" w:rsidRPr="000268A2" w:rsidRDefault="00BB6B5B" w:rsidP="00BB6B5B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the admin to </w:t>
      </w:r>
      <w:r>
        <w:t>cross check the details of the registered fraternity</w:t>
      </w:r>
      <w:r>
        <w:t>.</w:t>
      </w:r>
    </w:p>
    <w:p w:rsidR="00BB6B5B" w:rsidRDefault="00BB6B5B" w:rsidP="00BB6B5B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BB6B5B" w:rsidRDefault="00BB6B5B" w:rsidP="003A1CB9">
      <w:pPr>
        <w:pStyle w:val="ListParagraph"/>
        <w:numPr>
          <w:ilvl w:val="0"/>
          <w:numId w:val="9"/>
        </w:numPr>
        <w:jc w:val="both"/>
      </w:pPr>
      <w:r>
        <w:t xml:space="preserve">Admin can </w:t>
      </w:r>
      <w:r w:rsidR="003A1CB9">
        <w:t>cross check the details.</w:t>
      </w:r>
    </w:p>
    <w:p w:rsidR="003A1CB9" w:rsidRDefault="003A1CB9" w:rsidP="003A1CB9">
      <w:pPr>
        <w:pStyle w:val="ListParagraph"/>
        <w:numPr>
          <w:ilvl w:val="0"/>
          <w:numId w:val="9"/>
        </w:numPr>
        <w:jc w:val="both"/>
      </w:pPr>
      <w:r>
        <w:t>Admin can send the information to the fraternity host by clicking on Send information.</w:t>
      </w:r>
    </w:p>
    <w:p w:rsidR="00B14899" w:rsidRDefault="00B14899" w:rsidP="00B14899">
      <w:pPr>
        <w:jc w:val="both"/>
      </w:pPr>
    </w:p>
    <w:p w:rsidR="00B14899" w:rsidRDefault="00B14899" w:rsidP="00B14899">
      <w:pPr>
        <w:jc w:val="both"/>
      </w:pPr>
    </w:p>
    <w:p w:rsidR="00B14899" w:rsidRDefault="00B14899" w:rsidP="00B14899">
      <w:pPr>
        <w:jc w:val="both"/>
      </w:pPr>
    </w:p>
    <w:p w:rsidR="00B14899" w:rsidRDefault="00B14899" w:rsidP="00B14899">
      <w:pPr>
        <w:jc w:val="both"/>
      </w:pPr>
    </w:p>
    <w:p w:rsidR="00B14899" w:rsidRDefault="00B14899" w:rsidP="00B14899">
      <w:pPr>
        <w:jc w:val="both"/>
      </w:pPr>
    </w:p>
    <w:p w:rsidR="00B14899" w:rsidRDefault="00B14899" w:rsidP="00B14899">
      <w:pPr>
        <w:jc w:val="both"/>
      </w:pPr>
    </w:p>
    <w:p w:rsidR="00B14899" w:rsidRDefault="00B14899" w:rsidP="00B14899">
      <w:pPr>
        <w:jc w:val="both"/>
      </w:pPr>
    </w:p>
    <w:p w:rsidR="00B14899" w:rsidRDefault="00B14899" w:rsidP="00B14899">
      <w:pPr>
        <w:jc w:val="both"/>
      </w:pPr>
    </w:p>
    <w:p w:rsidR="00B14899" w:rsidRDefault="00B14899" w:rsidP="00B14899">
      <w:pPr>
        <w:jc w:val="both"/>
      </w:pPr>
    </w:p>
    <w:p w:rsidR="00B14899" w:rsidRDefault="00B14899" w:rsidP="00B14899">
      <w:pPr>
        <w:jc w:val="both"/>
      </w:pPr>
    </w:p>
    <w:p w:rsidR="00B14899" w:rsidRDefault="00B14899" w:rsidP="00B14899">
      <w:pPr>
        <w:jc w:val="both"/>
      </w:pPr>
    </w:p>
    <w:p w:rsidR="00B14899" w:rsidRPr="00B14899" w:rsidRDefault="00B14899" w:rsidP="00B14899">
      <w:pPr>
        <w:jc w:val="both"/>
        <w:rPr>
          <w:b/>
        </w:rPr>
      </w:pPr>
      <w:r w:rsidRPr="00B14899">
        <w:rPr>
          <w:b/>
        </w:rPr>
        <w:lastRenderedPageBreak/>
        <w:t>View Customers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5829AD3A" wp14:editId="7D3D4F6D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4899" w:rsidRDefault="00B14899" w:rsidP="00B14899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View Customers</w:t>
      </w:r>
    </w:p>
    <w:p w:rsidR="00B14899" w:rsidRPr="000268A2" w:rsidRDefault="00B14899" w:rsidP="00B14899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the admin to </w:t>
      </w:r>
      <w:r>
        <w:t>View all registered customers</w:t>
      </w:r>
      <w:r>
        <w:t>.</w:t>
      </w:r>
    </w:p>
    <w:p w:rsidR="00B14899" w:rsidRDefault="00B14899" w:rsidP="00B14899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B14899" w:rsidRDefault="00B14899" w:rsidP="00B14899">
      <w:pPr>
        <w:pStyle w:val="ListParagraph"/>
        <w:numPr>
          <w:ilvl w:val="0"/>
          <w:numId w:val="10"/>
        </w:numPr>
        <w:jc w:val="both"/>
      </w:pPr>
      <w:r>
        <w:t xml:space="preserve">Admin can </w:t>
      </w:r>
      <w:r>
        <w:t>view all the registered customers</w:t>
      </w:r>
      <w:r>
        <w:t>.</w:t>
      </w:r>
    </w:p>
    <w:p w:rsidR="00B14899" w:rsidRDefault="00B14899" w:rsidP="00B14899">
      <w:pPr>
        <w:pStyle w:val="ListParagraph"/>
        <w:numPr>
          <w:ilvl w:val="0"/>
          <w:numId w:val="10"/>
        </w:numPr>
        <w:jc w:val="both"/>
      </w:pPr>
      <w:r>
        <w:t>Admin can either suspend or activate the subscription of a particular customer.</w:t>
      </w:r>
    </w:p>
    <w:p w:rsidR="00B14899" w:rsidRDefault="00B14899" w:rsidP="00B41726">
      <w:pPr>
        <w:jc w:val="both"/>
      </w:pPr>
    </w:p>
    <w:p w:rsidR="00B41726" w:rsidRDefault="00B41726" w:rsidP="00B41726">
      <w:pPr>
        <w:jc w:val="both"/>
      </w:pPr>
    </w:p>
    <w:p w:rsidR="008D5F01" w:rsidRDefault="008D5F01" w:rsidP="00B41726">
      <w:pPr>
        <w:jc w:val="both"/>
      </w:pPr>
    </w:p>
    <w:p w:rsidR="008D5F01" w:rsidRDefault="008D5F01" w:rsidP="00B41726">
      <w:pPr>
        <w:jc w:val="both"/>
      </w:pPr>
    </w:p>
    <w:p w:rsidR="008D5F01" w:rsidRDefault="008D5F01" w:rsidP="00B41726">
      <w:pPr>
        <w:jc w:val="both"/>
      </w:pPr>
    </w:p>
    <w:p w:rsidR="008D5F01" w:rsidRDefault="008D5F01" w:rsidP="00B41726">
      <w:pPr>
        <w:jc w:val="both"/>
      </w:pPr>
    </w:p>
    <w:p w:rsidR="008D5F01" w:rsidRDefault="008D5F01" w:rsidP="00B41726">
      <w:pPr>
        <w:jc w:val="both"/>
      </w:pPr>
    </w:p>
    <w:p w:rsidR="008D5F01" w:rsidRDefault="008D5F01" w:rsidP="00B41726">
      <w:pPr>
        <w:jc w:val="both"/>
      </w:pPr>
    </w:p>
    <w:p w:rsidR="008D5F01" w:rsidRDefault="008D5F01" w:rsidP="00B41726">
      <w:pPr>
        <w:jc w:val="both"/>
      </w:pPr>
    </w:p>
    <w:p w:rsidR="008D5F01" w:rsidRDefault="008D5F01" w:rsidP="00B41726">
      <w:pPr>
        <w:jc w:val="both"/>
      </w:pPr>
    </w:p>
    <w:p w:rsidR="008D5F01" w:rsidRDefault="008D5F01" w:rsidP="00B41726">
      <w:pPr>
        <w:jc w:val="both"/>
      </w:pPr>
    </w:p>
    <w:p w:rsidR="008D5F01" w:rsidRDefault="008D5F01" w:rsidP="00B41726">
      <w:pPr>
        <w:jc w:val="both"/>
        <w:rPr>
          <w:b/>
          <w:sz w:val="28"/>
        </w:rPr>
      </w:pPr>
      <w:r w:rsidRPr="008D5F01">
        <w:rPr>
          <w:b/>
          <w:sz w:val="28"/>
        </w:rPr>
        <w:lastRenderedPageBreak/>
        <w:t>Host User:</w:t>
      </w:r>
    </w:p>
    <w:p w:rsidR="008D5F01" w:rsidRPr="008D5F01" w:rsidRDefault="008D5F01" w:rsidP="00B41726">
      <w:pPr>
        <w:jc w:val="both"/>
        <w:rPr>
          <w:sz w:val="28"/>
        </w:rPr>
      </w:pPr>
      <w:r>
        <w:rPr>
          <w:sz w:val="28"/>
        </w:rPr>
        <w:t>New Customer Login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5B9FD290" wp14:editId="41269984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F01" w:rsidRDefault="008D5F01" w:rsidP="008D5F01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New Customer login</w:t>
      </w:r>
    </w:p>
    <w:p w:rsidR="008D5F01" w:rsidRPr="000268A2" w:rsidRDefault="008D5F01" w:rsidP="008D5F01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</w:t>
      </w:r>
      <w:r>
        <w:t>first time login customers to change their password by providing authenticated details</w:t>
      </w:r>
      <w:r>
        <w:t>.</w:t>
      </w:r>
    </w:p>
    <w:p w:rsidR="008D5F01" w:rsidRDefault="008D5F01" w:rsidP="008D5F01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8D5F01" w:rsidRDefault="008D5F01" w:rsidP="008D5F01">
      <w:pPr>
        <w:pStyle w:val="ListParagraph"/>
        <w:numPr>
          <w:ilvl w:val="0"/>
          <w:numId w:val="11"/>
        </w:numPr>
        <w:jc w:val="both"/>
      </w:pPr>
      <w:r>
        <w:t>During first time login, Host user must enter his details like temp password, Guard user code and new password details to change his password.</w:t>
      </w:r>
    </w:p>
    <w:p w:rsidR="008D5F01" w:rsidRDefault="008D5F01" w:rsidP="008D5F01">
      <w:pPr>
        <w:pStyle w:val="ListParagraph"/>
        <w:numPr>
          <w:ilvl w:val="0"/>
          <w:numId w:val="11"/>
        </w:numPr>
        <w:jc w:val="both"/>
      </w:pPr>
      <w:r>
        <w:t>On clicking login, host user can navigate into his profile page.</w:t>
      </w:r>
    </w:p>
    <w:p w:rsidR="008D5F01" w:rsidRDefault="008D5F01" w:rsidP="00B41726">
      <w:pPr>
        <w:jc w:val="both"/>
      </w:pPr>
    </w:p>
    <w:p w:rsidR="008D5F01" w:rsidRDefault="008D5F01" w:rsidP="00B41726">
      <w:pPr>
        <w:jc w:val="both"/>
      </w:pPr>
    </w:p>
    <w:p w:rsidR="00352796" w:rsidRDefault="00352796" w:rsidP="00B41726">
      <w:pPr>
        <w:jc w:val="both"/>
      </w:pPr>
    </w:p>
    <w:p w:rsidR="00352796" w:rsidRDefault="00352796" w:rsidP="00B41726">
      <w:pPr>
        <w:jc w:val="both"/>
      </w:pPr>
    </w:p>
    <w:p w:rsidR="00352796" w:rsidRDefault="00352796" w:rsidP="00B41726">
      <w:pPr>
        <w:jc w:val="both"/>
      </w:pPr>
    </w:p>
    <w:p w:rsidR="00352796" w:rsidRDefault="00352796" w:rsidP="00B41726">
      <w:pPr>
        <w:jc w:val="both"/>
      </w:pPr>
    </w:p>
    <w:p w:rsidR="00352796" w:rsidRDefault="00352796" w:rsidP="00B41726">
      <w:pPr>
        <w:jc w:val="both"/>
      </w:pPr>
    </w:p>
    <w:p w:rsidR="00352796" w:rsidRDefault="00352796" w:rsidP="00B41726">
      <w:pPr>
        <w:jc w:val="both"/>
      </w:pPr>
    </w:p>
    <w:p w:rsidR="00352796" w:rsidRPr="00352796" w:rsidRDefault="00352796" w:rsidP="00B41726">
      <w:pPr>
        <w:jc w:val="both"/>
        <w:rPr>
          <w:b/>
          <w:sz w:val="24"/>
        </w:rPr>
      </w:pPr>
      <w:r w:rsidRPr="00352796">
        <w:rPr>
          <w:b/>
          <w:sz w:val="24"/>
        </w:rPr>
        <w:lastRenderedPageBreak/>
        <w:t>Host profile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4DF794B7" wp14:editId="4B095BE9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100" w:rsidRDefault="00FC0100" w:rsidP="00B41726">
      <w:pPr>
        <w:jc w:val="both"/>
      </w:pPr>
      <w:r>
        <w:rPr>
          <w:noProof/>
        </w:rPr>
        <w:drawing>
          <wp:inline distT="0" distB="0" distL="0" distR="0" wp14:anchorId="37B67F2A" wp14:editId="6F392E3E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2796" w:rsidRDefault="00352796" w:rsidP="00352796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Host user profile.</w:t>
      </w:r>
    </w:p>
    <w:p w:rsidR="00352796" w:rsidRPr="000268A2" w:rsidRDefault="00352796" w:rsidP="00352796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</w:t>
      </w:r>
      <w:r w:rsidR="00A1395E">
        <w:t>Host user to view his profile</w:t>
      </w:r>
    </w:p>
    <w:p w:rsidR="00352796" w:rsidRDefault="00352796" w:rsidP="00352796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352796" w:rsidRDefault="00A1395E" w:rsidP="00352796">
      <w:pPr>
        <w:pStyle w:val="ListParagraph"/>
        <w:numPr>
          <w:ilvl w:val="0"/>
          <w:numId w:val="12"/>
        </w:numPr>
        <w:jc w:val="both"/>
      </w:pPr>
      <w:r>
        <w:lastRenderedPageBreak/>
        <w:t>User can edit his profile by clicking on Edit profile.</w:t>
      </w:r>
    </w:p>
    <w:p w:rsidR="00A1395E" w:rsidRDefault="00A1395E" w:rsidP="00352796">
      <w:pPr>
        <w:pStyle w:val="ListParagraph"/>
        <w:numPr>
          <w:ilvl w:val="0"/>
          <w:numId w:val="12"/>
        </w:numPr>
        <w:jc w:val="both"/>
      </w:pPr>
      <w:r>
        <w:t>User can navigate to house location change page</w:t>
      </w:r>
    </w:p>
    <w:p w:rsidR="00A1395E" w:rsidRDefault="00A1395E" w:rsidP="00352796">
      <w:pPr>
        <w:pStyle w:val="ListParagraph"/>
        <w:numPr>
          <w:ilvl w:val="0"/>
          <w:numId w:val="12"/>
        </w:numPr>
        <w:jc w:val="both"/>
      </w:pPr>
      <w:r>
        <w:t>User can navigate to Create event page.</w:t>
      </w:r>
    </w:p>
    <w:p w:rsidR="00A1395E" w:rsidRDefault="00A1395E" w:rsidP="00352796">
      <w:pPr>
        <w:pStyle w:val="ListParagraph"/>
        <w:numPr>
          <w:ilvl w:val="0"/>
          <w:numId w:val="12"/>
        </w:numPr>
        <w:jc w:val="both"/>
      </w:pPr>
      <w:r>
        <w:t>User can navigate to View/Edit events page.</w:t>
      </w:r>
    </w:p>
    <w:p w:rsidR="00A1395E" w:rsidRDefault="00A1395E" w:rsidP="00352796">
      <w:pPr>
        <w:pStyle w:val="ListParagraph"/>
        <w:numPr>
          <w:ilvl w:val="0"/>
          <w:numId w:val="12"/>
        </w:numPr>
        <w:jc w:val="both"/>
      </w:pPr>
      <w:r>
        <w:t>User can navigate to member page.</w:t>
      </w:r>
    </w:p>
    <w:p w:rsidR="00352796" w:rsidRDefault="00352796" w:rsidP="00B41726">
      <w:pPr>
        <w:jc w:val="both"/>
      </w:pPr>
    </w:p>
    <w:p w:rsidR="00221E91" w:rsidRPr="00221E91" w:rsidRDefault="00221E91" w:rsidP="00B41726">
      <w:pPr>
        <w:jc w:val="both"/>
        <w:rPr>
          <w:b/>
          <w:sz w:val="24"/>
        </w:rPr>
      </w:pPr>
      <w:r w:rsidRPr="00221E91">
        <w:rPr>
          <w:b/>
          <w:sz w:val="24"/>
        </w:rPr>
        <w:t>Change Location page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0C36085D" wp14:editId="038A2BCE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642" w:rsidRDefault="00234642" w:rsidP="00234642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Change Location</w:t>
      </w:r>
      <w:r>
        <w:t>.</w:t>
      </w:r>
    </w:p>
    <w:p w:rsidR="00234642" w:rsidRPr="000268A2" w:rsidRDefault="00234642" w:rsidP="00234642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Host user to </w:t>
      </w:r>
      <w:r>
        <w:t>change the address of the fraternity</w:t>
      </w:r>
    </w:p>
    <w:p w:rsidR="00234642" w:rsidRDefault="00234642" w:rsidP="00234642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234642" w:rsidRDefault="00234642" w:rsidP="00234642">
      <w:pPr>
        <w:pStyle w:val="ListParagraph"/>
        <w:numPr>
          <w:ilvl w:val="0"/>
          <w:numId w:val="13"/>
        </w:numPr>
        <w:jc w:val="both"/>
      </w:pPr>
      <w:r>
        <w:t xml:space="preserve">User can </w:t>
      </w:r>
      <w:r>
        <w:t>enter new address of the fraternity</w:t>
      </w:r>
      <w:r>
        <w:t>.</w:t>
      </w:r>
    </w:p>
    <w:p w:rsidR="00234642" w:rsidRDefault="00234642" w:rsidP="00234642">
      <w:pPr>
        <w:pStyle w:val="ListParagraph"/>
        <w:numPr>
          <w:ilvl w:val="0"/>
          <w:numId w:val="13"/>
        </w:numPr>
        <w:jc w:val="both"/>
      </w:pPr>
      <w:r>
        <w:t>User can view google map of the new address.</w:t>
      </w:r>
    </w:p>
    <w:p w:rsidR="00234642" w:rsidRDefault="00234642" w:rsidP="00234642">
      <w:pPr>
        <w:pStyle w:val="ListParagraph"/>
        <w:numPr>
          <w:ilvl w:val="0"/>
          <w:numId w:val="13"/>
        </w:numPr>
        <w:jc w:val="both"/>
      </w:pPr>
      <w:r>
        <w:t>User can save the address by clicking on Submit request.</w:t>
      </w:r>
    </w:p>
    <w:p w:rsidR="00234642" w:rsidRDefault="00234642" w:rsidP="00234642">
      <w:pPr>
        <w:pStyle w:val="ListParagraph"/>
        <w:numPr>
          <w:ilvl w:val="0"/>
          <w:numId w:val="13"/>
        </w:numPr>
        <w:jc w:val="both"/>
      </w:pPr>
      <w:r>
        <w:t xml:space="preserve">User can navigate to </w:t>
      </w:r>
      <w:r w:rsidR="000436B5">
        <w:t>Add Customer</w:t>
      </w:r>
      <w:r>
        <w:t xml:space="preserve"> page</w:t>
      </w:r>
    </w:p>
    <w:p w:rsidR="00234642" w:rsidRDefault="00234642" w:rsidP="00234642">
      <w:pPr>
        <w:pStyle w:val="ListParagraph"/>
        <w:numPr>
          <w:ilvl w:val="0"/>
          <w:numId w:val="13"/>
        </w:numPr>
        <w:jc w:val="both"/>
      </w:pPr>
      <w:r>
        <w:t>User can navigate to Create event page.</w:t>
      </w:r>
    </w:p>
    <w:p w:rsidR="00234642" w:rsidRDefault="00234642" w:rsidP="00234642">
      <w:pPr>
        <w:pStyle w:val="ListParagraph"/>
        <w:numPr>
          <w:ilvl w:val="0"/>
          <w:numId w:val="13"/>
        </w:numPr>
        <w:jc w:val="both"/>
      </w:pPr>
      <w:r>
        <w:t>User can navigate to View/Edit events page.</w:t>
      </w:r>
    </w:p>
    <w:p w:rsidR="00234642" w:rsidRDefault="00234642" w:rsidP="00234642">
      <w:pPr>
        <w:pStyle w:val="ListParagraph"/>
        <w:numPr>
          <w:ilvl w:val="0"/>
          <w:numId w:val="13"/>
        </w:numPr>
        <w:jc w:val="both"/>
      </w:pPr>
      <w:r>
        <w:t>User can navigate to member page.</w:t>
      </w:r>
    </w:p>
    <w:p w:rsidR="00234642" w:rsidRDefault="00234642" w:rsidP="00B41726">
      <w:pPr>
        <w:jc w:val="both"/>
      </w:pPr>
    </w:p>
    <w:p w:rsidR="0037188A" w:rsidRDefault="0037188A" w:rsidP="00B41726">
      <w:pPr>
        <w:jc w:val="both"/>
        <w:rPr>
          <w:b/>
          <w:sz w:val="28"/>
        </w:rPr>
      </w:pPr>
    </w:p>
    <w:p w:rsidR="0037188A" w:rsidRDefault="0037188A" w:rsidP="00B41726">
      <w:pPr>
        <w:jc w:val="both"/>
        <w:rPr>
          <w:b/>
          <w:sz w:val="28"/>
        </w:rPr>
      </w:pPr>
    </w:p>
    <w:p w:rsidR="00C65DD3" w:rsidRPr="00C65DD3" w:rsidRDefault="00C65DD3" w:rsidP="00B41726">
      <w:pPr>
        <w:jc w:val="both"/>
        <w:rPr>
          <w:b/>
          <w:sz w:val="28"/>
        </w:rPr>
      </w:pPr>
      <w:r w:rsidRPr="00C65DD3">
        <w:rPr>
          <w:b/>
          <w:sz w:val="28"/>
        </w:rPr>
        <w:lastRenderedPageBreak/>
        <w:t>Create Event Page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5D2ABD8E" wp14:editId="4E787A1C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017C" w:rsidRDefault="009A017C" w:rsidP="009A017C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Create events</w:t>
      </w:r>
      <w:r>
        <w:t>.</w:t>
      </w:r>
    </w:p>
    <w:p w:rsidR="009A017C" w:rsidRPr="000268A2" w:rsidRDefault="009A017C" w:rsidP="009A017C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Host user to </w:t>
      </w:r>
      <w:r>
        <w:t>create a new event and assign guards to that event.</w:t>
      </w:r>
    </w:p>
    <w:p w:rsidR="009A017C" w:rsidRDefault="009A017C" w:rsidP="009A017C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9A017C" w:rsidRDefault="009A017C" w:rsidP="009A017C">
      <w:pPr>
        <w:pStyle w:val="ListParagraph"/>
        <w:numPr>
          <w:ilvl w:val="0"/>
          <w:numId w:val="14"/>
        </w:numPr>
        <w:jc w:val="both"/>
      </w:pPr>
      <w:r>
        <w:t xml:space="preserve">User can </w:t>
      </w:r>
      <w:r>
        <w:t>enter details of new event</w:t>
      </w:r>
      <w:r>
        <w:t>.</w:t>
      </w:r>
    </w:p>
    <w:p w:rsidR="009A017C" w:rsidRDefault="009A017C" w:rsidP="009A017C">
      <w:pPr>
        <w:pStyle w:val="ListParagraph"/>
        <w:numPr>
          <w:ilvl w:val="0"/>
          <w:numId w:val="14"/>
        </w:numPr>
        <w:jc w:val="both"/>
      </w:pPr>
      <w:r>
        <w:t>User can select guards for that event by clicking on check boxes</w:t>
      </w:r>
    </w:p>
    <w:p w:rsidR="009A017C" w:rsidRDefault="009A017C" w:rsidP="009A017C">
      <w:pPr>
        <w:pStyle w:val="ListParagraph"/>
        <w:numPr>
          <w:ilvl w:val="0"/>
          <w:numId w:val="14"/>
        </w:numPr>
        <w:jc w:val="both"/>
      </w:pPr>
      <w:r>
        <w:t xml:space="preserve">User can save the </w:t>
      </w:r>
      <w:r>
        <w:t>event by clicking on save</w:t>
      </w:r>
      <w:r>
        <w:t>.</w:t>
      </w:r>
    </w:p>
    <w:p w:rsidR="009A017C" w:rsidRDefault="009A017C" w:rsidP="009A017C">
      <w:pPr>
        <w:pStyle w:val="ListParagraph"/>
        <w:numPr>
          <w:ilvl w:val="0"/>
          <w:numId w:val="14"/>
        </w:numPr>
        <w:jc w:val="both"/>
      </w:pPr>
      <w:r>
        <w:t>User can navigate to Add Customer page</w:t>
      </w:r>
    </w:p>
    <w:p w:rsidR="009A017C" w:rsidRDefault="009A017C" w:rsidP="009A017C">
      <w:pPr>
        <w:pStyle w:val="ListParagraph"/>
        <w:numPr>
          <w:ilvl w:val="0"/>
          <w:numId w:val="14"/>
        </w:numPr>
        <w:jc w:val="both"/>
      </w:pPr>
      <w:r>
        <w:t xml:space="preserve">User can navigate to </w:t>
      </w:r>
      <w:r>
        <w:t>Change location</w:t>
      </w:r>
      <w:r>
        <w:t xml:space="preserve"> page.</w:t>
      </w:r>
    </w:p>
    <w:p w:rsidR="009A017C" w:rsidRDefault="009A017C" w:rsidP="009A017C">
      <w:pPr>
        <w:pStyle w:val="ListParagraph"/>
        <w:numPr>
          <w:ilvl w:val="0"/>
          <w:numId w:val="14"/>
        </w:numPr>
        <w:jc w:val="both"/>
      </w:pPr>
      <w:r>
        <w:t>User can navigate to View/Edit events page.</w:t>
      </w:r>
    </w:p>
    <w:p w:rsidR="009A017C" w:rsidRDefault="009A017C" w:rsidP="009A017C">
      <w:pPr>
        <w:pStyle w:val="ListParagraph"/>
        <w:numPr>
          <w:ilvl w:val="0"/>
          <w:numId w:val="14"/>
        </w:numPr>
        <w:jc w:val="both"/>
      </w:pPr>
      <w:r>
        <w:t>User can navigate to member page.</w:t>
      </w:r>
    </w:p>
    <w:p w:rsidR="009A017C" w:rsidRDefault="009A017C" w:rsidP="00B41726">
      <w:pPr>
        <w:jc w:val="both"/>
      </w:pPr>
    </w:p>
    <w:p w:rsidR="003F61F8" w:rsidRDefault="003F61F8" w:rsidP="00B41726">
      <w:pPr>
        <w:jc w:val="both"/>
      </w:pPr>
    </w:p>
    <w:p w:rsidR="0037188A" w:rsidRDefault="0037188A" w:rsidP="00B41726">
      <w:pPr>
        <w:jc w:val="both"/>
        <w:rPr>
          <w:b/>
        </w:rPr>
      </w:pPr>
    </w:p>
    <w:p w:rsidR="0037188A" w:rsidRDefault="0037188A" w:rsidP="00B41726">
      <w:pPr>
        <w:jc w:val="both"/>
        <w:rPr>
          <w:b/>
        </w:rPr>
      </w:pPr>
    </w:p>
    <w:p w:rsidR="0037188A" w:rsidRDefault="0037188A" w:rsidP="00B41726">
      <w:pPr>
        <w:jc w:val="both"/>
        <w:rPr>
          <w:b/>
        </w:rPr>
      </w:pPr>
    </w:p>
    <w:p w:rsidR="0037188A" w:rsidRDefault="0037188A" w:rsidP="00B41726">
      <w:pPr>
        <w:jc w:val="both"/>
        <w:rPr>
          <w:b/>
        </w:rPr>
      </w:pPr>
    </w:p>
    <w:p w:rsidR="0037188A" w:rsidRDefault="0037188A" w:rsidP="00B41726">
      <w:pPr>
        <w:jc w:val="both"/>
        <w:rPr>
          <w:b/>
        </w:rPr>
      </w:pPr>
    </w:p>
    <w:p w:rsidR="0037188A" w:rsidRDefault="0037188A" w:rsidP="00B41726">
      <w:pPr>
        <w:jc w:val="both"/>
        <w:rPr>
          <w:b/>
        </w:rPr>
      </w:pPr>
    </w:p>
    <w:p w:rsidR="003F61F8" w:rsidRPr="003F61F8" w:rsidRDefault="003F61F8" w:rsidP="00B41726">
      <w:pPr>
        <w:jc w:val="both"/>
        <w:rPr>
          <w:b/>
        </w:rPr>
      </w:pPr>
      <w:bookmarkStart w:id="0" w:name="_GoBack"/>
      <w:bookmarkEnd w:id="0"/>
      <w:r w:rsidRPr="003F61F8">
        <w:rPr>
          <w:b/>
        </w:rPr>
        <w:lastRenderedPageBreak/>
        <w:t>View/Edit Events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394CBBD6" wp14:editId="2778F06B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DDB" w:rsidRDefault="009D0DDB" w:rsidP="009D0DDB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View/Edit</w:t>
      </w:r>
      <w:r>
        <w:t xml:space="preserve"> events.</w:t>
      </w:r>
    </w:p>
    <w:p w:rsidR="009D0DDB" w:rsidRPr="000268A2" w:rsidRDefault="009D0DDB" w:rsidP="009D0DDB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Host user to </w:t>
      </w:r>
      <w:r w:rsidR="00363C74">
        <w:t>View or edit the events created</w:t>
      </w:r>
      <w:r>
        <w:t>.</w:t>
      </w:r>
    </w:p>
    <w:p w:rsidR="009D0DDB" w:rsidRDefault="009D0DDB" w:rsidP="009D0DDB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9D0DDB" w:rsidRDefault="009D0DDB" w:rsidP="009D0DDB">
      <w:pPr>
        <w:pStyle w:val="ListParagraph"/>
        <w:numPr>
          <w:ilvl w:val="0"/>
          <w:numId w:val="15"/>
        </w:numPr>
        <w:jc w:val="both"/>
      </w:pPr>
      <w:r>
        <w:t xml:space="preserve">User can </w:t>
      </w:r>
      <w:r w:rsidR="0018158C">
        <w:t>view all the events and also select a particular event to edit by clicking on Edit button</w:t>
      </w:r>
      <w:r>
        <w:t>.</w:t>
      </w:r>
    </w:p>
    <w:p w:rsidR="009D0DDB" w:rsidRDefault="009D0DDB" w:rsidP="009D0DDB">
      <w:pPr>
        <w:pStyle w:val="ListParagraph"/>
        <w:numPr>
          <w:ilvl w:val="0"/>
          <w:numId w:val="15"/>
        </w:numPr>
        <w:jc w:val="both"/>
      </w:pPr>
      <w:r>
        <w:t>User can navigate to Add Customer page</w:t>
      </w:r>
    </w:p>
    <w:p w:rsidR="009D0DDB" w:rsidRDefault="009D0DDB" w:rsidP="009D0DDB">
      <w:pPr>
        <w:pStyle w:val="ListParagraph"/>
        <w:numPr>
          <w:ilvl w:val="0"/>
          <w:numId w:val="15"/>
        </w:numPr>
        <w:jc w:val="both"/>
      </w:pPr>
      <w:r>
        <w:t>User can navigate to Change location page.</w:t>
      </w:r>
    </w:p>
    <w:p w:rsidR="009D0DDB" w:rsidRDefault="009D0DDB" w:rsidP="009D0DDB">
      <w:pPr>
        <w:pStyle w:val="ListParagraph"/>
        <w:numPr>
          <w:ilvl w:val="0"/>
          <w:numId w:val="15"/>
        </w:numPr>
        <w:jc w:val="both"/>
      </w:pPr>
      <w:r>
        <w:t xml:space="preserve">User can navigate to </w:t>
      </w:r>
      <w:r w:rsidR="0018158C">
        <w:t>Create event</w:t>
      </w:r>
      <w:r>
        <w:t xml:space="preserve"> page.</w:t>
      </w:r>
    </w:p>
    <w:p w:rsidR="009D0DDB" w:rsidRDefault="009D0DDB" w:rsidP="009D0DDB">
      <w:pPr>
        <w:pStyle w:val="ListParagraph"/>
        <w:numPr>
          <w:ilvl w:val="0"/>
          <w:numId w:val="15"/>
        </w:numPr>
        <w:jc w:val="both"/>
      </w:pPr>
      <w:r>
        <w:t>User can navigate to member page.</w:t>
      </w:r>
    </w:p>
    <w:p w:rsidR="009D0DDB" w:rsidRDefault="009D0DDB" w:rsidP="00B41726">
      <w:pPr>
        <w:jc w:val="both"/>
      </w:pPr>
    </w:p>
    <w:p w:rsidR="001009EC" w:rsidRDefault="001009EC" w:rsidP="00B41726">
      <w:pPr>
        <w:jc w:val="both"/>
      </w:pPr>
    </w:p>
    <w:p w:rsidR="001009EC" w:rsidRDefault="001009EC" w:rsidP="00B41726">
      <w:pPr>
        <w:jc w:val="both"/>
      </w:pPr>
    </w:p>
    <w:p w:rsidR="001009EC" w:rsidRDefault="001009EC" w:rsidP="00B41726">
      <w:pPr>
        <w:jc w:val="both"/>
      </w:pPr>
    </w:p>
    <w:p w:rsidR="001009EC" w:rsidRDefault="001009EC" w:rsidP="00B41726">
      <w:pPr>
        <w:jc w:val="both"/>
      </w:pPr>
    </w:p>
    <w:p w:rsidR="001009EC" w:rsidRDefault="001009EC" w:rsidP="00B41726">
      <w:pPr>
        <w:jc w:val="both"/>
      </w:pPr>
    </w:p>
    <w:p w:rsidR="001009EC" w:rsidRDefault="001009EC" w:rsidP="00B41726">
      <w:pPr>
        <w:jc w:val="both"/>
      </w:pPr>
    </w:p>
    <w:p w:rsidR="001009EC" w:rsidRDefault="001009EC" w:rsidP="00B41726">
      <w:pPr>
        <w:jc w:val="both"/>
      </w:pPr>
    </w:p>
    <w:p w:rsidR="001009EC" w:rsidRDefault="001009EC" w:rsidP="00B41726">
      <w:pPr>
        <w:jc w:val="both"/>
      </w:pPr>
    </w:p>
    <w:p w:rsidR="001009EC" w:rsidRPr="001009EC" w:rsidRDefault="001009EC" w:rsidP="00B41726">
      <w:pPr>
        <w:jc w:val="both"/>
        <w:rPr>
          <w:b/>
          <w:sz w:val="24"/>
        </w:rPr>
      </w:pPr>
      <w:r w:rsidRPr="001009EC">
        <w:rPr>
          <w:b/>
          <w:sz w:val="24"/>
        </w:rPr>
        <w:lastRenderedPageBreak/>
        <w:t>Members’ page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2B9B49E0" wp14:editId="2CB13FB4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100" w:rsidRDefault="00FC0100" w:rsidP="00FC0100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 w:rsidR="00161EF2">
        <w:t>Members</w:t>
      </w:r>
      <w:r>
        <w:t>.</w:t>
      </w:r>
    </w:p>
    <w:p w:rsidR="00FC0100" w:rsidRPr="000268A2" w:rsidRDefault="00FC0100" w:rsidP="00FC0100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Host user to View </w:t>
      </w:r>
      <w:r w:rsidR="00161EF2">
        <w:t>members in his fraternity</w:t>
      </w:r>
      <w:r>
        <w:t>.</w:t>
      </w:r>
    </w:p>
    <w:p w:rsidR="00FC0100" w:rsidRDefault="00FC0100" w:rsidP="00FC0100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FC0100" w:rsidRDefault="00FC0100" w:rsidP="00FC0100">
      <w:pPr>
        <w:pStyle w:val="ListParagraph"/>
        <w:numPr>
          <w:ilvl w:val="0"/>
          <w:numId w:val="16"/>
        </w:numPr>
        <w:jc w:val="both"/>
      </w:pPr>
      <w:r>
        <w:t xml:space="preserve">User can view all the </w:t>
      </w:r>
      <w:r w:rsidR="00161EF2">
        <w:t>members registered to that fraternity</w:t>
      </w:r>
      <w:r>
        <w:t>.</w:t>
      </w:r>
    </w:p>
    <w:p w:rsidR="00161EF2" w:rsidRDefault="00161EF2" w:rsidP="00FC0100">
      <w:pPr>
        <w:pStyle w:val="ListParagraph"/>
        <w:numPr>
          <w:ilvl w:val="0"/>
          <w:numId w:val="16"/>
        </w:numPr>
        <w:jc w:val="both"/>
      </w:pPr>
      <w:r>
        <w:t>User ca delete the member</w:t>
      </w:r>
    </w:p>
    <w:p w:rsidR="00FC0100" w:rsidRDefault="00FC0100" w:rsidP="00FC0100">
      <w:pPr>
        <w:pStyle w:val="ListParagraph"/>
        <w:numPr>
          <w:ilvl w:val="0"/>
          <w:numId w:val="16"/>
        </w:numPr>
        <w:jc w:val="both"/>
      </w:pPr>
      <w:r>
        <w:t>User can navigate to Add Customer page</w:t>
      </w:r>
    </w:p>
    <w:p w:rsidR="00FC0100" w:rsidRDefault="00FC0100" w:rsidP="00FC0100">
      <w:pPr>
        <w:pStyle w:val="ListParagraph"/>
        <w:numPr>
          <w:ilvl w:val="0"/>
          <w:numId w:val="16"/>
        </w:numPr>
        <w:jc w:val="both"/>
      </w:pPr>
      <w:r>
        <w:t>User can navigate to Change location page.</w:t>
      </w:r>
    </w:p>
    <w:p w:rsidR="00FC0100" w:rsidRDefault="00FC0100" w:rsidP="00FC0100">
      <w:pPr>
        <w:pStyle w:val="ListParagraph"/>
        <w:numPr>
          <w:ilvl w:val="0"/>
          <w:numId w:val="16"/>
        </w:numPr>
        <w:jc w:val="both"/>
      </w:pPr>
      <w:r>
        <w:t>User can navigate to Create event page.</w:t>
      </w:r>
    </w:p>
    <w:p w:rsidR="00FC0100" w:rsidRDefault="00FC0100" w:rsidP="00FC0100">
      <w:pPr>
        <w:pStyle w:val="ListParagraph"/>
        <w:numPr>
          <w:ilvl w:val="0"/>
          <w:numId w:val="16"/>
        </w:numPr>
        <w:jc w:val="both"/>
      </w:pPr>
      <w:r>
        <w:t xml:space="preserve">User can navigate to </w:t>
      </w:r>
      <w:r w:rsidR="00161EF2">
        <w:t>View Events</w:t>
      </w:r>
      <w:r>
        <w:t xml:space="preserve"> page.</w:t>
      </w:r>
    </w:p>
    <w:p w:rsidR="00FC0100" w:rsidRDefault="00FC0100" w:rsidP="00B41726">
      <w:pPr>
        <w:jc w:val="both"/>
      </w:pPr>
    </w:p>
    <w:p w:rsidR="00B41726" w:rsidRDefault="00B41726" w:rsidP="00B41726">
      <w:pPr>
        <w:jc w:val="both"/>
      </w:pPr>
    </w:p>
    <w:p w:rsidR="00493BE0" w:rsidRDefault="00493BE0" w:rsidP="00B41726">
      <w:pPr>
        <w:jc w:val="both"/>
      </w:pPr>
    </w:p>
    <w:p w:rsidR="00493BE0" w:rsidRDefault="00493BE0" w:rsidP="00B41726">
      <w:pPr>
        <w:jc w:val="both"/>
      </w:pPr>
    </w:p>
    <w:p w:rsidR="00493BE0" w:rsidRDefault="00493BE0" w:rsidP="00B41726">
      <w:pPr>
        <w:jc w:val="both"/>
      </w:pPr>
    </w:p>
    <w:p w:rsidR="00493BE0" w:rsidRDefault="00493BE0" w:rsidP="00B41726">
      <w:pPr>
        <w:jc w:val="both"/>
      </w:pPr>
    </w:p>
    <w:p w:rsidR="00493BE0" w:rsidRDefault="00493BE0" w:rsidP="00B41726">
      <w:pPr>
        <w:jc w:val="both"/>
      </w:pPr>
    </w:p>
    <w:p w:rsidR="00493BE0" w:rsidRDefault="00493BE0" w:rsidP="00B41726">
      <w:pPr>
        <w:jc w:val="both"/>
      </w:pPr>
    </w:p>
    <w:p w:rsidR="00493BE0" w:rsidRDefault="00493BE0" w:rsidP="00B41726">
      <w:pPr>
        <w:jc w:val="both"/>
        <w:rPr>
          <w:b/>
          <w:sz w:val="24"/>
        </w:rPr>
      </w:pPr>
      <w:r w:rsidRPr="00493BE0">
        <w:rPr>
          <w:b/>
          <w:sz w:val="24"/>
        </w:rPr>
        <w:lastRenderedPageBreak/>
        <w:t>Guard User:</w:t>
      </w:r>
    </w:p>
    <w:p w:rsidR="00493BE0" w:rsidRPr="00493BE0" w:rsidRDefault="00493BE0" w:rsidP="00B41726">
      <w:pPr>
        <w:jc w:val="both"/>
        <w:rPr>
          <w:b/>
          <w:sz w:val="24"/>
        </w:rPr>
      </w:pPr>
      <w:r>
        <w:rPr>
          <w:b/>
          <w:sz w:val="24"/>
        </w:rPr>
        <w:t>Profile page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7F1E137A" wp14:editId="13106E67">
            <wp:extent cx="5943600" cy="25336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24173"/>
                    <a:stretch/>
                  </pic:blipFill>
                  <pic:spPr bwMode="auto">
                    <a:xfrm>
                      <a:off x="0" y="0"/>
                      <a:ext cx="5943600" cy="2533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BE0" w:rsidRDefault="00493BE0" w:rsidP="00493BE0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Guard user Profile page</w:t>
      </w:r>
      <w:r>
        <w:t>.</w:t>
      </w:r>
    </w:p>
    <w:p w:rsidR="00493BE0" w:rsidRPr="000268A2" w:rsidRDefault="00493BE0" w:rsidP="00493BE0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</w:t>
      </w:r>
      <w:r>
        <w:t>Guard</w:t>
      </w:r>
      <w:r>
        <w:t xml:space="preserve"> user to View </w:t>
      </w:r>
      <w:r>
        <w:t>his profile</w:t>
      </w:r>
      <w:r>
        <w:t>.</w:t>
      </w:r>
    </w:p>
    <w:p w:rsidR="00493BE0" w:rsidRDefault="00493BE0" w:rsidP="00493BE0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493BE0" w:rsidRDefault="00493BE0" w:rsidP="00493BE0">
      <w:pPr>
        <w:pStyle w:val="ListParagraph"/>
        <w:numPr>
          <w:ilvl w:val="0"/>
          <w:numId w:val="17"/>
        </w:numPr>
        <w:jc w:val="both"/>
      </w:pPr>
      <w:r>
        <w:t xml:space="preserve">User can view </w:t>
      </w:r>
      <w:r>
        <w:t>his profile.</w:t>
      </w:r>
    </w:p>
    <w:p w:rsidR="00493BE0" w:rsidRDefault="00493BE0" w:rsidP="00493BE0">
      <w:pPr>
        <w:pStyle w:val="ListParagraph"/>
        <w:numPr>
          <w:ilvl w:val="0"/>
          <w:numId w:val="17"/>
        </w:numPr>
        <w:jc w:val="both"/>
      </w:pPr>
      <w:r>
        <w:t>User can navigate to edit his profile on clicking Edit button.</w:t>
      </w:r>
    </w:p>
    <w:p w:rsidR="00493BE0" w:rsidRDefault="00493BE0" w:rsidP="00493BE0">
      <w:pPr>
        <w:pStyle w:val="ListParagraph"/>
        <w:numPr>
          <w:ilvl w:val="0"/>
          <w:numId w:val="17"/>
        </w:numPr>
        <w:jc w:val="both"/>
      </w:pPr>
      <w:r>
        <w:t>User can navigate to Change Password page.</w:t>
      </w:r>
    </w:p>
    <w:p w:rsidR="00493BE0" w:rsidRDefault="00493BE0" w:rsidP="00493BE0">
      <w:pPr>
        <w:pStyle w:val="ListParagraph"/>
        <w:numPr>
          <w:ilvl w:val="0"/>
          <w:numId w:val="17"/>
        </w:numPr>
        <w:jc w:val="both"/>
      </w:pPr>
      <w:r>
        <w:t>User can navigate to Events page.</w:t>
      </w:r>
    </w:p>
    <w:p w:rsidR="00493BE0" w:rsidRPr="00493BE0" w:rsidRDefault="00493BE0" w:rsidP="00493BE0">
      <w:pPr>
        <w:jc w:val="both"/>
        <w:rPr>
          <w:b/>
        </w:rPr>
      </w:pPr>
      <w:r w:rsidRPr="00493BE0">
        <w:rPr>
          <w:b/>
        </w:rPr>
        <w:t>Edit Profile page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1363EC47" wp14:editId="3CDC2848">
            <wp:extent cx="5943600" cy="2581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22748"/>
                    <a:stretch/>
                  </pic:blipFill>
                  <pic:spPr bwMode="auto">
                    <a:xfrm>
                      <a:off x="0" y="0"/>
                      <a:ext cx="5943600" cy="2581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3BE0" w:rsidRDefault="00493BE0" w:rsidP="00493BE0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 xml:space="preserve">Guard user </w:t>
      </w:r>
      <w:r>
        <w:t xml:space="preserve">Edit </w:t>
      </w:r>
      <w:r>
        <w:t>Profile page.</w:t>
      </w:r>
    </w:p>
    <w:p w:rsidR="00493BE0" w:rsidRPr="000268A2" w:rsidRDefault="00493BE0" w:rsidP="00493BE0">
      <w:pPr>
        <w:jc w:val="both"/>
      </w:pPr>
      <w:r>
        <w:rPr>
          <w:b/>
        </w:rPr>
        <w:lastRenderedPageBreak/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Guard user to </w:t>
      </w:r>
      <w:r>
        <w:t>edit</w:t>
      </w:r>
      <w:r>
        <w:t xml:space="preserve"> his profile.</w:t>
      </w:r>
    </w:p>
    <w:p w:rsidR="00493BE0" w:rsidRDefault="00493BE0" w:rsidP="00493BE0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493BE0" w:rsidRDefault="00493BE0" w:rsidP="00493BE0">
      <w:pPr>
        <w:pStyle w:val="ListParagraph"/>
        <w:numPr>
          <w:ilvl w:val="0"/>
          <w:numId w:val="18"/>
        </w:numPr>
        <w:jc w:val="both"/>
      </w:pPr>
      <w:r>
        <w:t xml:space="preserve">User can </w:t>
      </w:r>
      <w:r>
        <w:t>edit</w:t>
      </w:r>
      <w:r>
        <w:t xml:space="preserve"> his profile</w:t>
      </w:r>
      <w:r>
        <w:t xml:space="preserve"> details</w:t>
      </w:r>
      <w:r>
        <w:t>.</w:t>
      </w:r>
    </w:p>
    <w:p w:rsidR="00493BE0" w:rsidRDefault="00493BE0" w:rsidP="00493BE0">
      <w:pPr>
        <w:pStyle w:val="ListParagraph"/>
        <w:numPr>
          <w:ilvl w:val="0"/>
          <w:numId w:val="18"/>
        </w:numPr>
        <w:jc w:val="both"/>
      </w:pPr>
      <w:r>
        <w:t xml:space="preserve">User can </w:t>
      </w:r>
      <w:r>
        <w:t xml:space="preserve">save the details by clicking </w:t>
      </w:r>
      <w:r>
        <w:t xml:space="preserve">on </w:t>
      </w:r>
      <w:r>
        <w:t>save</w:t>
      </w:r>
      <w:r>
        <w:t xml:space="preserve"> button.</w:t>
      </w:r>
    </w:p>
    <w:p w:rsidR="00493BE0" w:rsidRDefault="00493BE0" w:rsidP="00493BE0">
      <w:pPr>
        <w:pStyle w:val="ListParagraph"/>
        <w:numPr>
          <w:ilvl w:val="0"/>
          <w:numId w:val="18"/>
        </w:numPr>
        <w:jc w:val="both"/>
      </w:pPr>
      <w:r>
        <w:t>User can navigate to Change Password page.</w:t>
      </w:r>
    </w:p>
    <w:p w:rsidR="00493BE0" w:rsidRDefault="00493BE0" w:rsidP="00493BE0">
      <w:pPr>
        <w:pStyle w:val="ListParagraph"/>
        <w:numPr>
          <w:ilvl w:val="0"/>
          <w:numId w:val="18"/>
        </w:numPr>
        <w:jc w:val="both"/>
      </w:pPr>
      <w:r>
        <w:t>User can navigate to Events page.</w:t>
      </w:r>
    </w:p>
    <w:p w:rsidR="00C54010" w:rsidRDefault="00C54010" w:rsidP="00C54010">
      <w:pPr>
        <w:jc w:val="both"/>
      </w:pPr>
    </w:p>
    <w:p w:rsidR="00493BE0" w:rsidRPr="00C54010" w:rsidRDefault="00C54010" w:rsidP="00B41726">
      <w:pPr>
        <w:jc w:val="both"/>
        <w:rPr>
          <w:b/>
          <w:sz w:val="24"/>
        </w:rPr>
      </w:pPr>
      <w:r w:rsidRPr="00C54010">
        <w:rPr>
          <w:b/>
          <w:sz w:val="24"/>
        </w:rPr>
        <w:t>Change Password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088B8575" wp14:editId="73742209">
            <wp:extent cx="5943600" cy="2581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b="22748"/>
                    <a:stretch/>
                  </pic:blipFill>
                  <pic:spPr bwMode="auto">
                    <a:xfrm>
                      <a:off x="0" y="0"/>
                      <a:ext cx="5943600" cy="2581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F138F" w:rsidRDefault="005F138F" w:rsidP="005F138F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 xml:space="preserve">Guard user </w:t>
      </w:r>
      <w:r w:rsidR="004E548D">
        <w:t>Change password</w:t>
      </w:r>
      <w:r>
        <w:t xml:space="preserve"> page.</w:t>
      </w:r>
    </w:p>
    <w:p w:rsidR="005F138F" w:rsidRPr="000268A2" w:rsidRDefault="005F138F" w:rsidP="005F138F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Guard user to </w:t>
      </w:r>
      <w:r w:rsidR="004E548D">
        <w:t>change his password</w:t>
      </w:r>
      <w:r>
        <w:t>.</w:t>
      </w:r>
    </w:p>
    <w:p w:rsidR="005F138F" w:rsidRDefault="005F138F" w:rsidP="005F138F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5F138F" w:rsidRDefault="005F138F" w:rsidP="005F138F">
      <w:pPr>
        <w:pStyle w:val="ListParagraph"/>
        <w:numPr>
          <w:ilvl w:val="0"/>
          <w:numId w:val="19"/>
        </w:numPr>
        <w:jc w:val="both"/>
      </w:pPr>
      <w:r>
        <w:t xml:space="preserve">User can </w:t>
      </w:r>
      <w:r w:rsidR="00A1276A">
        <w:t>enter his new password details</w:t>
      </w:r>
      <w:r>
        <w:t>.</w:t>
      </w:r>
    </w:p>
    <w:p w:rsidR="005F138F" w:rsidRDefault="005F138F" w:rsidP="005F138F">
      <w:pPr>
        <w:pStyle w:val="ListParagraph"/>
        <w:numPr>
          <w:ilvl w:val="0"/>
          <w:numId w:val="19"/>
        </w:numPr>
        <w:jc w:val="both"/>
      </w:pPr>
      <w:r>
        <w:t xml:space="preserve">User can </w:t>
      </w:r>
      <w:r w:rsidR="00887DB0">
        <w:t>save the changes by clicking</w:t>
      </w:r>
      <w:r>
        <w:t xml:space="preserve"> on </w:t>
      </w:r>
      <w:r w:rsidR="00887DB0">
        <w:t>submit</w:t>
      </w:r>
      <w:r>
        <w:t xml:space="preserve"> button.</w:t>
      </w:r>
    </w:p>
    <w:p w:rsidR="005F138F" w:rsidRDefault="005F138F" w:rsidP="005F138F">
      <w:pPr>
        <w:pStyle w:val="ListParagraph"/>
        <w:numPr>
          <w:ilvl w:val="0"/>
          <w:numId w:val="19"/>
        </w:numPr>
        <w:jc w:val="both"/>
      </w:pPr>
      <w:r>
        <w:t xml:space="preserve">User can navigate to </w:t>
      </w:r>
      <w:r w:rsidR="002A1784">
        <w:t>Profile</w:t>
      </w:r>
      <w:r>
        <w:t xml:space="preserve"> page.</w:t>
      </w:r>
    </w:p>
    <w:p w:rsidR="005F138F" w:rsidRDefault="005F138F" w:rsidP="005F138F">
      <w:pPr>
        <w:pStyle w:val="ListParagraph"/>
        <w:numPr>
          <w:ilvl w:val="0"/>
          <w:numId w:val="19"/>
        </w:numPr>
        <w:jc w:val="both"/>
      </w:pPr>
      <w:r>
        <w:t>User can navigate to Events page.</w:t>
      </w:r>
    </w:p>
    <w:p w:rsidR="005F138F" w:rsidRDefault="005F138F" w:rsidP="00B41726">
      <w:pPr>
        <w:jc w:val="both"/>
      </w:pPr>
    </w:p>
    <w:p w:rsidR="00B41726" w:rsidRDefault="00B41726" w:rsidP="00B41726">
      <w:pPr>
        <w:jc w:val="both"/>
      </w:pPr>
    </w:p>
    <w:p w:rsidR="00B41726" w:rsidRDefault="00B41726" w:rsidP="00B41726">
      <w:pPr>
        <w:jc w:val="both"/>
      </w:pPr>
    </w:p>
    <w:p w:rsidR="0058524A" w:rsidRDefault="0058524A" w:rsidP="00B41726">
      <w:pPr>
        <w:jc w:val="both"/>
      </w:pPr>
    </w:p>
    <w:p w:rsidR="0058524A" w:rsidRDefault="0058524A" w:rsidP="00B41726">
      <w:pPr>
        <w:jc w:val="both"/>
      </w:pPr>
    </w:p>
    <w:p w:rsidR="0058524A" w:rsidRDefault="0058524A" w:rsidP="00B41726">
      <w:pPr>
        <w:jc w:val="both"/>
      </w:pPr>
    </w:p>
    <w:p w:rsidR="0058524A" w:rsidRPr="0058524A" w:rsidRDefault="0058524A" w:rsidP="00B41726">
      <w:pPr>
        <w:jc w:val="both"/>
        <w:rPr>
          <w:b/>
          <w:sz w:val="28"/>
        </w:rPr>
      </w:pPr>
      <w:r w:rsidRPr="0058524A">
        <w:rPr>
          <w:b/>
          <w:sz w:val="28"/>
        </w:rPr>
        <w:lastRenderedPageBreak/>
        <w:t>Basic user:</w:t>
      </w:r>
    </w:p>
    <w:p w:rsidR="0058524A" w:rsidRDefault="0025561F" w:rsidP="00B41726">
      <w:pPr>
        <w:jc w:val="both"/>
      </w:pPr>
      <w:r>
        <w:t>Basic profile page: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6EF4FB4D" wp14:editId="482B5493">
            <wp:extent cx="5943600" cy="25527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23603"/>
                    <a:stretch/>
                  </pic:blipFill>
                  <pic:spPr bwMode="auto"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561F" w:rsidRDefault="0025561F" w:rsidP="0025561F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Basic</w:t>
      </w:r>
      <w:r>
        <w:t xml:space="preserve"> user Profile page.</w:t>
      </w:r>
    </w:p>
    <w:p w:rsidR="0025561F" w:rsidRPr="000268A2" w:rsidRDefault="0025561F" w:rsidP="0025561F">
      <w:pPr>
        <w:jc w:val="both"/>
      </w:pPr>
      <w:r>
        <w:rPr>
          <w:b/>
        </w:rPr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</w:t>
      </w:r>
      <w:r>
        <w:t>Basic</w:t>
      </w:r>
      <w:r>
        <w:t xml:space="preserve"> user to View </w:t>
      </w:r>
      <w:r>
        <w:t>her</w:t>
      </w:r>
      <w:r>
        <w:t xml:space="preserve"> profile.</w:t>
      </w:r>
    </w:p>
    <w:p w:rsidR="0025561F" w:rsidRDefault="0025561F" w:rsidP="0025561F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25561F" w:rsidRDefault="0025561F" w:rsidP="0025561F">
      <w:pPr>
        <w:pStyle w:val="ListParagraph"/>
        <w:numPr>
          <w:ilvl w:val="0"/>
          <w:numId w:val="20"/>
        </w:numPr>
        <w:jc w:val="both"/>
      </w:pPr>
      <w:r>
        <w:t xml:space="preserve">User can view </w:t>
      </w:r>
      <w:r>
        <w:t>her</w:t>
      </w:r>
      <w:r>
        <w:t xml:space="preserve"> profile.</w:t>
      </w:r>
    </w:p>
    <w:p w:rsidR="0025561F" w:rsidRDefault="0025561F" w:rsidP="0025561F">
      <w:pPr>
        <w:pStyle w:val="ListParagraph"/>
        <w:numPr>
          <w:ilvl w:val="0"/>
          <w:numId w:val="20"/>
        </w:numPr>
        <w:jc w:val="both"/>
      </w:pPr>
      <w:r>
        <w:t xml:space="preserve">User can navigate </w:t>
      </w:r>
      <w:r>
        <w:t>to edit her</w:t>
      </w:r>
      <w:r>
        <w:t xml:space="preserve"> profile on clicking Edit button.</w:t>
      </w:r>
    </w:p>
    <w:p w:rsidR="0025561F" w:rsidRDefault="0025561F" w:rsidP="00B41726">
      <w:pPr>
        <w:pStyle w:val="ListParagraph"/>
        <w:numPr>
          <w:ilvl w:val="0"/>
          <w:numId w:val="20"/>
        </w:numPr>
        <w:jc w:val="both"/>
      </w:pPr>
      <w:r>
        <w:t>User can navigate to Change Password page.</w:t>
      </w:r>
    </w:p>
    <w:p w:rsidR="0025561F" w:rsidRPr="0025561F" w:rsidRDefault="0025561F" w:rsidP="0025561F">
      <w:pPr>
        <w:jc w:val="both"/>
        <w:rPr>
          <w:b/>
        </w:rPr>
      </w:pPr>
      <w:r w:rsidRPr="0025561F">
        <w:rPr>
          <w:b/>
        </w:rPr>
        <w:t>Change Password page</w:t>
      </w:r>
    </w:p>
    <w:p w:rsidR="00B41726" w:rsidRDefault="00B41726" w:rsidP="00B41726">
      <w:pPr>
        <w:jc w:val="both"/>
      </w:pPr>
      <w:r>
        <w:rPr>
          <w:noProof/>
        </w:rPr>
        <w:drawing>
          <wp:inline distT="0" distB="0" distL="0" distR="0" wp14:anchorId="3B09E1CB" wp14:editId="3E1269E7">
            <wp:extent cx="5943600" cy="2581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22748"/>
                    <a:stretch/>
                  </pic:blipFill>
                  <pic:spPr bwMode="auto">
                    <a:xfrm>
                      <a:off x="0" y="0"/>
                      <a:ext cx="5943600" cy="2581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561F" w:rsidRDefault="0025561F" w:rsidP="0025561F">
      <w:pPr>
        <w:jc w:val="both"/>
      </w:pPr>
      <w:r w:rsidRPr="0069373C">
        <w:rPr>
          <w:b/>
        </w:rPr>
        <w:t>Screen:</w:t>
      </w:r>
      <w:r>
        <w:rPr>
          <w:b/>
        </w:rPr>
        <w:t xml:space="preserve"> </w:t>
      </w:r>
      <w:r>
        <w:t>Basic</w:t>
      </w:r>
      <w:r>
        <w:t xml:space="preserve"> user Change password page.</w:t>
      </w:r>
    </w:p>
    <w:p w:rsidR="0025561F" w:rsidRPr="000268A2" w:rsidRDefault="0025561F" w:rsidP="0025561F">
      <w:pPr>
        <w:jc w:val="both"/>
      </w:pPr>
      <w:r>
        <w:rPr>
          <w:b/>
        </w:rPr>
        <w:lastRenderedPageBreak/>
        <w:t>Purpose</w:t>
      </w:r>
      <w:r w:rsidRPr="0069373C">
        <w:rPr>
          <w:b/>
        </w:rPr>
        <w:t>:</w:t>
      </w:r>
      <w:r>
        <w:rPr>
          <w:b/>
        </w:rPr>
        <w:t xml:space="preserve"> </w:t>
      </w:r>
      <w:r w:rsidRPr="000268A2">
        <w:t>The</w:t>
      </w:r>
      <w:r>
        <w:rPr>
          <w:b/>
        </w:rPr>
        <w:t xml:space="preserve"> </w:t>
      </w:r>
      <w:r>
        <w:t xml:space="preserve">Page allows </w:t>
      </w:r>
      <w:r>
        <w:t>Basic</w:t>
      </w:r>
      <w:r>
        <w:t xml:space="preserve"> user to change his password.</w:t>
      </w:r>
    </w:p>
    <w:p w:rsidR="0025561F" w:rsidRDefault="0025561F" w:rsidP="0025561F">
      <w:pPr>
        <w:jc w:val="both"/>
      </w:pPr>
      <w:r>
        <w:rPr>
          <w:b/>
        </w:rPr>
        <w:t>Navigation and User Interaction:</w:t>
      </w:r>
      <w:r>
        <w:t xml:space="preserve"> </w:t>
      </w:r>
    </w:p>
    <w:p w:rsidR="0025561F" w:rsidRDefault="0025561F" w:rsidP="0025561F">
      <w:pPr>
        <w:pStyle w:val="ListParagraph"/>
        <w:numPr>
          <w:ilvl w:val="0"/>
          <w:numId w:val="21"/>
        </w:numPr>
        <w:jc w:val="both"/>
      </w:pPr>
      <w:r>
        <w:t xml:space="preserve">User can </w:t>
      </w:r>
      <w:r>
        <w:t>enter her</w:t>
      </w:r>
      <w:r>
        <w:t xml:space="preserve"> new password details.</w:t>
      </w:r>
    </w:p>
    <w:p w:rsidR="0025561F" w:rsidRDefault="0025561F" w:rsidP="0025561F">
      <w:pPr>
        <w:pStyle w:val="ListParagraph"/>
        <w:numPr>
          <w:ilvl w:val="0"/>
          <w:numId w:val="21"/>
        </w:numPr>
        <w:jc w:val="both"/>
      </w:pPr>
      <w:r>
        <w:t>User can save the changes by clicking on submit button.</w:t>
      </w:r>
    </w:p>
    <w:p w:rsidR="0025561F" w:rsidRDefault="0025561F" w:rsidP="0025561F">
      <w:pPr>
        <w:pStyle w:val="ListParagraph"/>
        <w:numPr>
          <w:ilvl w:val="0"/>
          <w:numId w:val="21"/>
        </w:numPr>
        <w:jc w:val="both"/>
      </w:pPr>
      <w:r>
        <w:t>User can navigate to Profile page.</w:t>
      </w:r>
    </w:p>
    <w:p w:rsidR="0025561F" w:rsidRDefault="0025561F" w:rsidP="00B41726">
      <w:pPr>
        <w:jc w:val="both"/>
      </w:pPr>
    </w:p>
    <w:p w:rsidR="00B41726" w:rsidRDefault="00B41726" w:rsidP="00B41726">
      <w:pPr>
        <w:jc w:val="both"/>
      </w:pPr>
    </w:p>
    <w:p w:rsidR="00B41726" w:rsidRDefault="00B41726" w:rsidP="00B41726">
      <w:pPr>
        <w:jc w:val="both"/>
      </w:pPr>
    </w:p>
    <w:p w:rsidR="00FA3453" w:rsidRDefault="0037188A"/>
    <w:sectPr w:rsidR="00FA34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13F7C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24200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D51F2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F3A1A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06735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D42136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244A2C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74039C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47D8B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F0374E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132B09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787803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4C5269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EE28E3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C31E75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912CC7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941751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F709AA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A539CD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CC1C99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61739D"/>
    <w:multiLevelType w:val="hybridMultilevel"/>
    <w:tmpl w:val="2FFA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1"/>
  </w:num>
  <w:num w:numId="4">
    <w:abstractNumId w:val="17"/>
  </w:num>
  <w:num w:numId="5">
    <w:abstractNumId w:val="13"/>
  </w:num>
  <w:num w:numId="6">
    <w:abstractNumId w:val="19"/>
  </w:num>
  <w:num w:numId="7">
    <w:abstractNumId w:val="1"/>
  </w:num>
  <w:num w:numId="8">
    <w:abstractNumId w:val="0"/>
  </w:num>
  <w:num w:numId="9">
    <w:abstractNumId w:val="15"/>
  </w:num>
  <w:num w:numId="10">
    <w:abstractNumId w:val="4"/>
  </w:num>
  <w:num w:numId="11">
    <w:abstractNumId w:val="6"/>
  </w:num>
  <w:num w:numId="12">
    <w:abstractNumId w:val="5"/>
  </w:num>
  <w:num w:numId="13">
    <w:abstractNumId w:val="2"/>
  </w:num>
  <w:num w:numId="14">
    <w:abstractNumId w:val="3"/>
  </w:num>
  <w:num w:numId="15">
    <w:abstractNumId w:val="14"/>
  </w:num>
  <w:num w:numId="16">
    <w:abstractNumId w:val="20"/>
  </w:num>
  <w:num w:numId="17">
    <w:abstractNumId w:val="16"/>
  </w:num>
  <w:num w:numId="18">
    <w:abstractNumId w:val="9"/>
  </w:num>
  <w:num w:numId="19">
    <w:abstractNumId w:val="18"/>
  </w:num>
  <w:num w:numId="20">
    <w:abstractNumId w:val="1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NLM0N7A0MzQ2MjJW0lEKTi0uzszPAykwqgUAp5A//ywAAAA="/>
  </w:docVars>
  <w:rsids>
    <w:rsidRoot w:val="00094C93"/>
    <w:rsid w:val="00014C59"/>
    <w:rsid w:val="000436B5"/>
    <w:rsid w:val="00094C93"/>
    <w:rsid w:val="001009EC"/>
    <w:rsid w:val="00144D38"/>
    <w:rsid w:val="00161EF2"/>
    <w:rsid w:val="0018158C"/>
    <w:rsid w:val="001B1804"/>
    <w:rsid w:val="001E6F9B"/>
    <w:rsid w:val="00221E91"/>
    <w:rsid w:val="00234642"/>
    <w:rsid w:val="0025561F"/>
    <w:rsid w:val="002A1784"/>
    <w:rsid w:val="00352796"/>
    <w:rsid w:val="00363C74"/>
    <w:rsid w:val="0037188A"/>
    <w:rsid w:val="003A1CB9"/>
    <w:rsid w:val="003F08DF"/>
    <w:rsid w:val="003F61F8"/>
    <w:rsid w:val="00416B4B"/>
    <w:rsid w:val="0047528A"/>
    <w:rsid w:val="00493BE0"/>
    <w:rsid w:val="004E548D"/>
    <w:rsid w:val="00511409"/>
    <w:rsid w:val="0058524A"/>
    <w:rsid w:val="005F138F"/>
    <w:rsid w:val="00652B6C"/>
    <w:rsid w:val="00715DDF"/>
    <w:rsid w:val="007B3899"/>
    <w:rsid w:val="00887DB0"/>
    <w:rsid w:val="008D5F01"/>
    <w:rsid w:val="008F11BA"/>
    <w:rsid w:val="00917061"/>
    <w:rsid w:val="009A017C"/>
    <w:rsid w:val="009D0DDB"/>
    <w:rsid w:val="009F2D2E"/>
    <w:rsid w:val="00A1276A"/>
    <w:rsid w:val="00A1395E"/>
    <w:rsid w:val="00B14899"/>
    <w:rsid w:val="00B41726"/>
    <w:rsid w:val="00B87178"/>
    <w:rsid w:val="00BB6B5B"/>
    <w:rsid w:val="00C34F96"/>
    <w:rsid w:val="00C54010"/>
    <w:rsid w:val="00C65DD3"/>
    <w:rsid w:val="00CB1639"/>
    <w:rsid w:val="00D24A1B"/>
    <w:rsid w:val="00E5010D"/>
    <w:rsid w:val="00FC0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E111EB-3870-455B-B963-598390232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4C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C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9</Pages>
  <Words>1161</Words>
  <Characters>6622</Characters>
  <Application>Microsoft Office Word</Application>
  <DocSecurity>0</DocSecurity>
  <Lines>55</Lines>
  <Paragraphs>15</Paragraphs>
  <ScaleCrop>false</ScaleCrop>
  <Company/>
  <LinksUpToDate>false</LinksUpToDate>
  <CharactersWithSpaces>7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se,Prem Abishai</dc:creator>
  <cp:keywords/>
  <dc:description/>
  <cp:lastModifiedBy>Parise,Prem Abishai</cp:lastModifiedBy>
  <cp:revision>49</cp:revision>
  <dcterms:created xsi:type="dcterms:W3CDTF">2016-10-26T00:56:00Z</dcterms:created>
  <dcterms:modified xsi:type="dcterms:W3CDTF">2016-10-26T02:10:00Z</dcterms:modified>
</cp:coreProperties>
</file>